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DB154" w14:textId="06F5CEE0" w:rsidR="00D33C78" w:rsidRPr="007C6B3D" w:rsidRDefault="00263818" w:rsidP="008F4BBD">
      <w:pPr>
        <w:pStyle w:val="Title"/>
      </w:pPr>
      <w:r w:rsidRPr="008F4BBD">
        <w:t>Margarita</w:t>
      </w:r>
      <w:r w:rsidRPr="007C6B3D">
        <w:t xml:space="preserve"> </w:t>
      </w:r>
      <w:r w:rsidR="007C6B3D" w:rsidRPr="007C6B3D">
        <w:t xml:space="preserve">Inn </w:t>
      </w:r>
      <w:r w:rsidRPr="007C6B3D">
        <w:t>FAQs</w:t>
      </w:r>
      <w:r w:rsidR="00732D39">
        <w:t>- Detailed</w:t>
      </w:r>
    </w:p>
    <w:p w14:paraId="07FA1E90" w14:textId="1D1F7E5E" w:rsidR="00263818" w:rsidRPr="007C6B3D" w:rsidRDefault="0064025A" w:rsidP="00263818">
      <w:pPr>
        <w:pStyle w:val="Heading1"/>
        <w:rPr>
          <w:rFonts w:ascii="Lato" w:hAnsi="Lato"/>
        </w:rPr>
      </w:pPr>
      <w:r w:rsidRPr="007C6B3D">
        <w:rPr>
          <w:rFonts w:ascii="Lato" w:hAnsi="Lato"/>
        </w:rPr>
        <w:t>Physical space</w:t>
      </w:r>
    </w:p>
    <w:p w14:paraId="0D8F9DA3" w14:textId="472DE510" w:rsidR="0064025A" w:rsidRPr="007C6B3D" w:rsidRDefault="0064025A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ere is the Margarita Inn?</w:t>
      </w:r>
    </w:p>
    <w:p w14:paraId="46B9711A" w14:textId="42872A63" w:rsidR="0064025A" w:rsidRPr="007C6B3D" w:rsidRDefault="0064025A" w:rsidP="0064025A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1566 </w:t>
      </w:r>
      <w:r w:rsidR="00F32C20" w:rsidRPr="007C6B3D">
        <w:rPr>
          <w:rFonts w:ascii="Lato" w:hAnsi="Lato"/>
        </w:rPr>
        <w:t>Oak Street, Evanston</w:t>
      </w:r>
      <w:r w:rsidR="00ED5A63">
        <w:rPr>
          <w:rFonts w:ascii="Lato" w:hAnsi="Lato"/>
        </w:rPr>
        <w:t>.</w:t>
      </w:r>
    </w:p>
    <w:p w14:paraId="5F19E710" w14:textId="5960906A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How many rooms are there at the Margarita</w:t>
      </w:r>
      <w:r w:rsidR="005D22F4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21704FA2" w14:textId="5002E7EE" w:rsidR="0097458B" w:rsidRPr="007C6B3D" w:rsidRDefault="0097458B" w:rsidP="0097458B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The hotel has 46 rooms, </w:t>
      </w:r>
      <w:r w:rsidR="00655456">
        <w:rPr>
          <w:rFonts w:ascii="Lato" w:hAnsi="Lato"/>
        </w:rPr>
        <w:t>43</w:t>
      </w:r>
      <w:r w:rsidR="00686514" w:rsidRPr="007C6B3D">
        <w:rPr>
          <w:rFonts w:ascii="Lato" w:hAnsi="Lato"/>
        </w:rPr>
        <w:t xml:space="preserve"> of which are used for participants</w:t>
      </w:r>
      <w:r w:rsidR="007327C6">
        <w:rPr>
          <w:rFonts w:ascii="Lato" w:hAnsi="Lato"/>
        </w:rPr>
        <w:t xml:space="preserve"> and available to them 24/7</w:t>
      </w:r>
      <w:r w:rsidR="00686514" w:rsidRPr="007C6B3D">
        <w:rPr>
          <w:rFonts w:ascii="Lato" w:hAnsi="Lato"/>
        </w:rPr>
        <w:t>.</w:t>
      </w:r>
      <w:r w:rsidR="0003283F" w:rsidRPr="007C6B3D">
        <w:rPr>
          <w:rFonts w:ascii="Lato" w:hAnsi="Lato"/>
        </w:rPr>
        <w:t xml:space="preserve"> The remainder </w:t>
      </w:r>
      <w:r w:rsidR="007327C6">
        <w:rPr>
          <w:rFonts w:ascii="Lato" w:hAnsi="Lato"/>
        </w:rPr>
        <w:t xml:space="preserve">of </w:t>
      </w:r>
      <w:r w:rsidR="004E6ED9">
        <w:rPr>
          <w:rFonts w:ascii="Lato" w:hAnsi="Lato"/>
        </w:rPr>
        <w:t xml:space="preserve">the </w:t>
      </w:r>
      <w:r w:rsidR="007327C6">
        <w:rPr>
          <w:rFonts w:ascii="Lato" w:hAnsi="Lato"/>
        </w:rPr>
        <w:t xml:space="preserve">rooms </w:t>
      </w:r>
      <w:r w:rsidR="00A75F79">
        <w:rPr>
          <w:rFonts w:ascii="Lato" w:hAnsi="Lato"/>
        </w:rPr>
        <w:t>is</w:t>
      </w:r>
      <w:r w:rsidR="0003283F" w:rsidRPr="007C6B3D">
        <w:rPr>
          <w:rFonts w:ascii="Lato" w:hAnsi="Lato"/>
        </w:rPr>
        <w:t xml:space="preserve"> used as offices </w:t>
      </w:r>
      <w:r w:rsidR="00B40425" w:rsidRPr="007C6B3D">
        <w:rPr>
          <w:rFonts w:ascii="Lato" w:hAnsi="Lato"/>
        </w:rPr>
        <w:t>and consultation rooms.</w:t>
      </w:r>
    </w:p>
    <w:p w14:paraId="1AC7E555" w14:textId="29A85602" w:rsidR="00455B6C" w:rsidRPr="007C6B3D" w:rsidRDefault="00455B6C" w:rsidP="00455B6C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at are the rooms like?</w:t>
      </w:r>
    </w:p>
    <w:p w14:paraId="39F8495E" w14:textId="3C3D596C" w:rsidR="00455B6C" w:rsidRPr="007C6B3D" w:rsidRDefault="00455B6C" w:rsidP="00455B6C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Rooms are private and </w:t>
      </w:r>
      <w:r w:rsidRPr="00101C1C">
        <w:rPr>
          <w:rFonts w:ascii="Lato" w:hAnsi="Lato"/>
        </w:rPr>
        <w:t>semi-private</w:t>
      </w:r>
      <w:r w:rsidR="00101C1C">
        <w:rPr>
          <w:rFonts w:ascii="Lato" w:hAnsi="Lato"/>
        </w:rPr>
        <w:t>, with some roommate matches</w:t>
      </w:r>
      <w:r w:rsidRPr="00101C1C">
        <w:rPr>
          <w:rFonts w:ascii="Lato" w:hAnsi="Lato"/>
        </w:rPr>
        <w:t>.</w:t>
      </w:r>
    </w:p>
    <w:p w14:paraId="06A80E0E" w14:textId="1B0A7809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How many people can </w:t>
      </w:r>
      <w:r w:rsidR="002269C3" w:rsidRPr="007C6B3D">
        <w:rPr>
          <w:rFonts w:ascii="Lato" w:hAnsi="Lato"/>
        </w:rPr>
        <w:t>you</w:t>
      </w:r>
      <w:r w:rsidRPr="007C6B3D">
        <w:rPr>
          <w:rFonts w:ascii="Lato" w:hAnsi="Lato"/>
        </w:rPr>
        <w:t xml:space="preserve"> serve</w:t>
      </w:r>
      <w:r w:rsidR="002269C3" w:rsidRPr="007C6B3D">
        <w:rPr>
          <w:rFonts w:ascii="Lato" w:hAnsi="Lato"/>
        </w:rPr>
        <w:t xml:space="preserve"> </w:t>
      </w:r>
      <w:r w:rsidRPr="007C6B3D">
        <w:rPr>
          <w:rFonts w:ascii="Lato" w:hAnsi="Lato"/>
        </w:rPr>
        <w:t>at one time?</w:t>
      </w:r>
    </w:p>
    <w:p w14:paraId="56C57CF5" w14:textId="104A432D" w:rsidR="00686514" w:rsidRPr="007C6B3D" w:rsidRDefault="001B72A2" w:rsidP="00686514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We can serve </w:t>
      </w:r>
      <w:r w:rsidR="00097F35">
        <w:rPr>
          <w:rFonts w:ascii="Lato" w:hAnsi="Lato"/>
        </w:rPr>
        <w:t>on average</w:t>
      </w:r>
      <w:r>
        <w:rPr>
          <w:rFonts w:ascii="Lato" w:hAnsi="Lato"/>
        </w:rPr>
        <w:t xml:space="preserve"> </w:t>
      </w:r>
      <w:r w:rsidRPr="00097F35">
        <w:rPr>
          <w:rFonts w:ascii="Lato" w:hAnsi="Lato"/>
        </w:rPr>
        <w:t>63</w:t>
      </w:r>
      <w:r>
        <w:rPr>
          <w:rFonts w:ascii="Lato" w:hAnsi="Lato"/>
        </w:rPr>
        <w:t xml:space="preserve"> people. </w:t>
      </w:r>
    </w:p>
    <w:p w14:paraId="3FD2C0F6" w14:textId="7BABC33D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y do you need this facility?</w:t>
      </w:r>
    </w:p>
    <w:p w14:paraId="5857A496" w14:textId="71E9A4AB" w:rsidR="00524DAA" w:rsidRPr="007C6B3D" w:rsidRDefault="009B3EA3" w:rsidP="00524DAA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627404">
        <w:rPr>
          <w:rFonts w:ascii="Lato" w:hAnsi="Lato"/>
        </w:rPr>
        <w:t xml:space="preserve">The community needs about </w:t>
      </w:r>
      <w:r w:rsidR="00C608F2" w:rsidRPr="00627404">
        <w:rPr>
          <w:rFonts w:ascii="Lato" w:hAnsi="Lato"/>
        </w:rPr>
        <w:t>18</w:t>
      </w:r>
      <w:r w:rsidR="00627404">
        <w:rPr>
          <w:rFonts w:ascii="Lato" w:hAnsi="Lato"/>
        </w:rPr>
        <w:t>5</w:t>
      </w:r>
      <w:r w:rsidRPr="00627404">
        <w:rPr>
          <w:rFonts w:ascii="Lato" w:hAnsi="Lato"/>
        </w:rPr>
        <w:t xml:space="preserve"> year-round</w:t>
      </w:r>
      <w:r w:rsidRPr="00C608F2">
        <w:rPr>
          <w:rFonts w:ascii="Lato" w:hAnsi="Lato"/>
        </w:rPr>
        <w:t xml:space="preserve"> shelter beds.</w:t>
      </w:r>
      <w:r w:rsidRPr="007C6B3D">
        <w:rPr>
          <w:rFonts w:ascii="Lato" w:hAnsi="Lato"/>
        </w:rPr>
        <w:t xml:space="preserve"> Although the Margarita</w:t>
      </w:r>
      <w:r w:rsidR="00101C1C">
        <w:rPr>
          <w:rFonts w:ascii="Lato" w:hAnsi="Lato"/>
        </w:rPr>
        <w:t xml:space="preserve"> Inn is triple the size of our former shelter at Hilda’s Place, it</w:t>
      </w:r>
      <w:r w:rsidRPr="007C6B3D">
        <w:rPr>
          <w:rFonts w:ascii="Lato" w:hAnsi="Lato"/>
        </w:rPr>
        <w:t xml:space="preserve"> cannot serve all those in need</w:t>
      </w:r>
      <w:r w:rsidR="00101C1C">
        <w:rPr>
          <w:rFonts w:ascii="Lato" w:hAnsi="Lato"/>
        </w:rPr>
        <w:t>. Our waitlist hovers between 50</w:t>
      </w:r>
      <w:r w:rsidR="004E6ED9">
        <w:rPr>
          <w:rFonts w:ascii="Lato" w:hAnsi="Lato"/>
        </w:rPr>
        <w:t xml:space="preserve"> </w:t>
      </w:r>
      <w:r w:rsidR="00101C1C">
        <w:rPr>
          <w:rFonts w:ascii="Lato" w:hAnsi="Lato"/>
        </w:rPr>
        <w:t>-</w:t>
      </w:r>
      <w:r w:rsidR="004E6ED9">
        <w:rPr>
          <w:rFonts w:ascii="Lato" w:hAnsi="Lato"/>
        </w:rPr>
        <w:t xml:space="preserve"> </w:t>
      </w:r>
      <w:r w:rsidR="00101C1C">
        <w:rPr>
          <w:rFonts w:ascii="Lato" w:hAnsi="Lato"/>
        </w:rPr>
        <w:t xml:space="preserve">80 people. </w:t>
      </w:r>
      <w:r w:rsidRPr="007C6B3D">
        <w:rPr>
          <w:rFonts w:ascii="Lato" w:hAnsi="Lato"/>
        </w:rPr>
        <w:t xml:space="preserve"> </w:t>
      </w:r>
    </w:p>
    <w:p w14:paraId="384FD795" w14:textId="79302B75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y do you need a hotel to do this work? What’s the difference between a hotel and a church basement?</w:t>
      </w:r>
    </w:p>
    <w:p w14:paraId="48002DB3" w14:textId="68267B9C" w:rsidR="001E54F8" w:rsidRDefault="0081571D" w:rsidP="001E54F8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Our experience during the pandemic </w:t>
      </w:r>
      <w:r w:rsidR="009B595F" w:rsidRPr="007C6B3D">
        <w:rPr>
          <w:rFonts w:ascii="Lato" w:hAnsi="Lato"/>
        </w:rPr>
        <w:t>taught us that</w:t>
      </w:r>
      <w:r w:rsidR="00520D4F">
        <w:rPr>
          <w:rFonts w:ascii="Lato" w:hAnsi="Lato"/>
        </w:rPr>
        <w:t xml:space="preserve"> providing</w:t>
      </w:r>
      <w:r w:rsidR="009B595F" w:rsidRPr="007C6B3D">
        <w:rPr>
          <w:rFonts w:ascii="Lato" w:hAnsi="Lato"/>
        </w:rPr>
        <w:t xml:space="preserve"> </w:t>
      </w:r>
      <w:r w:rsidR="004E3527" w:rsidRPr="007C6B3D">
        <w:rPr>
          <w:rFonts w:ascii="Lato" w:hAnsi="Lato"/>
        </w:rPr>
        <w:t>dignity-based services</w:t>
      </w:r>
      <w:r w:rsidR="00520D4F">
        <w:rPr>
          <w:rFonts w:ascii="Lato" w:hAnsi="Lato"/>
        </w:rPr>
        <w:t xml:space="preserve"> where people </w:t>
      </w:r>
      <w:r w:rsidR="004E3527" w:rsidRPr="007C6B3D">
        <w:rPr>
          <w:rFonts w:ascii="Lato" w:hAnsi="Lato"/>
        </w:rPr>
        <w:t xml:space="preserve">have individual rooms from which </w:t>
      </w:r>
      <w:r w:rsidR="00520D4F">
        <w:rPr>
          <w:rFonts w:ascii="Lato" w:hAnsi="Lato"/>
        </w:rPr>
        <w:t>they don’t have to</w:t>
      </w:r>
      <w:r w:rsidR="004E3527" w:rsidRPr="007C6B3D">
        <w:rPr>
          <w:rFonts w:ascii="Lato" w:hAnsi="Lato"/>
        </w:rPr>
        <w:t xml:space="preserve"> exit during the day</w:t>
      </w:r>
      <w:r w:rsidR="00707A00" w:rsidRPr="007C6B3D">
        <w:rPr>
          <w:rFonts w:ascii="Lato" w:hAnsi="Lato"/>
        </w:rPr>
        <w:t xml:space="preserve"> is not only kinder but</w:t>
      </w:r>
      <w:r w:rsidR="00520D4F">
        <w:rPr>
          <w:rFonts w:ascii="Lato" w:hAnsi="Lato"/>
        </w:rPr>
        <w:t xml:space="preserve"> also</w:t>
      </w:r>
      <w:r w:rsidR="00ED5A63">
        <w:rPr>
          <w:rFonts w:ascii="Lato" w:hAnsi="Lato"/>
        </w:rPr>
        <w:t xml:space="preserve"> a</w:t>
      </w:r>
      <w:r w:rsidR="00707A00" w:rsidRPr="007C6B3D">
        <w:rPr>
          <w:rFonts w:ascii="Lato" w:hAnsi="Lato"/>
        </w:rPr>
        <w:t xml:space="preserve"> more effective way</w:t>
      </w:r>
      <w:r w:rsidR="00850F5B" w:rsidRPr="007C6B3D">
        <w:rPr>
          <w:rFonts w:ascii="Lato" w:hAnsi="Lato"/>
        </w:rPr>
        <w:t xml:space="preserve"> of providing those services. </w:t>
      </w:r>
      <w:r w:rsidR="00BA008B">
        <w:rPr>
          <w:rFonts w:ascii="Lato" w:hAnsi="Lato"/>
        </w:rPr>
        <w:t xml:space="preserve">Unlike an emergency shelter model, participants have dedicated beds and do not queue outside to wait for openings. </w:t>
      </w:r>
      <w:r w:rsidR="008D6A40" w:rsidRPr="008D6A40">
        <w:rPr>
          <w:rFonts w:ascii="Lato" w:hAnsi="Lato"/>
        </w:rPr>
        <w:t>C</w:t>
      </w:r>
      <w:r w:rsidR="00850F5B" w:rsidRPr="008D6A40">
        <w:rPr>
          <w:rFonts w:ascii="Lato" w:hAnsi="Lato"/>
        </w:rPr>
        <w:t xml:space="preserve">ommunicable diseases are </w:t>
      </w:r>
      <w:r w:rsidR="008D6A40" w:rsidRPr="008D6A40">
        <w:rPr>
          <w:rFonts w:ascii="Lato" w:hAnsi="Lato"/>
        </w:rPr>
        <w:t xml:space="preserve">also </w:t>
      </w:r>
      <w:r w:rsidR="00850F5B" w:rsidRPr="008D6A40">
        <w:rPr>
          <w:rFonts w:ascii="Lato" w:hAnsi="Lato"/>
        </w:rPr>
        <w:t xml:space="preserve">much less of a risk to both staff and participants </w:t>
      </w:r>
      <w:r w:rsidR="008D1D0F" w:rsidRPr="008D6A40">
        <w:rPr>
          <w:rFonts w:ascii="Lato" w:hAnsi="Lato"/>
        </w:rPr>
        <w:t xml:space="preserve">when </w:t>
      </w:r>
      <w:r w:rsidR="008D6A40" w:rsidRPr="008D6A40">
        <w:rPr>
          <w:rFonts w:ascii="Lato" w:hAnsi="Lato"/>
        </w:rPr>
        <w:t>people</w:t>
      </w:r>
      <w:r w:rsidR="008D1D0F" w:rsidRPr="008D6A40">
        <w:rPr>
          <w:rFonts w:ascii="Lato" w:hAnsi="Lato"/>
        </w:rPr>
        <w:t xml:space="preserve"> are in individual rooms.</w:t>
      </w:r>
      <w:r w:rsidR="008D1D0F" w:rsidRPr="007C6B3D">
        <w:rPr>
          <w:rFonts w:ascii="Lato" w:hAnsi="Lato"/>
        </w:rPr>
        <w:t xml:space="preserve"> </w:t>
      </w:r>
    </w:p>
    <w:p w14:paraId="78DCB04C" w14:textId="472526ED" w:rsidR="007327C6" w:rsidRDefault="00D05ECD" w:rsidP="00C75066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>What are you doing to maintain the</w:t>
      </w:r>
      <w:r w:rsidR="00C75066">
        <w:rPr>
          <w:rFonts w:ascii="Lato" w:hAnsi="Lato"/>
        </w:rPr>
        <w:t xml:space="preserve"> exterior</w:t>
      </w:r>
      <w:r>
        <w:rPr>
          <w:rFonts w:ascii="Lato" w:hAnsi="Lato"/>
        </w:rPr>
        <w:t xml:space="preserve"> space and </w:t>
      </w:r>
      <w:r w:rsidR="00C75066">
        <w:rPr>
          <w:rFonts w:ascii="Lato" w:hAnsi="Lato"/>
        </w:rPr>
        <w:t>aesthetic</w:t>
      </w:r>
      <w:r>
        <w:rPr>
          <w:rFonts w:ascii="Lato" w:hAnsi="Lato"/>
        </w:rPr>
        <w:t>?</w:t>
      </w:r>
    </w:p>
    <w:p w14:paraId="251ADF6C" w14:textId="69BF23B6" w:rsidR="00D05ECD" w:rsidRPr="00E454DE" w:rsidRDefault="00D05ECD" w:rsidP="00D05ECD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Onsite staff conduct regular rounds of the external property to </w:t>
      </w:r>
      <w:r w:rsidR="004E6ED9">
        <w:rPr>
          <w:rFonts w:ascii="Lato" w:hAnsi="Lato"/>
        </w:rPr>
        <w:t>pick up</w:t>
      </w:r>
      <w:r>
        <w:rPr>
          <w:rFonts w:ascii="Lato" w:hAnsi="Lato"/>
        </w:rPr>
        <w:t xml:space="preserve"> litter and trash and clean the site. Additionally, </w:t>
      </w:r>
      <w:r w:rsidR="00C75066">
        <w:rPr>
          <w:rFonts w:ascii="Lato" w:hAnsi="Lato"/>
        </w:rPr>
        <w:t>Connections is in conversations with the Garden Club of Evanston and Natural Habitat Evanston to update the front and patio landscape.</w:t>
      </w:r>
      <w:r w:rsidR="008C6644">
        <w:rPr>
          <w:rFonts w:ascii="Lato" w:hAnsi="Lato"/>
        </w:rPr>
        <w:t xml:space="preserve"> Finally, Connections will continue to maintain the flags and has </w:t>
      </w:r>
      <w:r w:rsidR="008C6644" w:rsidRPr="00E454DE">
        <w:rPr>
          <w:rFonts w:ascii="Lato" w:hAnsi="Lato"/>
        </w:rPr>
        <w:t xml:space="preserve">no plans to remove any of the Margarita Inn signage. </w:t>
      </w:r>
    </w:p>
    <w:p w14:paraId="1209D141" w14:textId="2FB13DC3" w:rsidR="00263818" w:rsidRPr="007C6B3D" w:rsidRDefault="00263818" w:rsidP="00263818">
      <w:pPr>
        <w:pStyle w:val="Heading1"/>
        <w:rPr>
          <w:rFonts w:ascii="Lato" w:hAnsi="Lato"/>
        </w:rPr>
      </w:pPr>
      <w:r w:rsidRPr="007C6B3D">
        <w:rPr>
          <w:rFonts w:ascii="Lato" w:hAnsi="Lato"/>
        </w:rPr>
        <w:t>People served</w:t>
      </w:r>
    </w:p>
    <w:p w14:paraId="14D04B82" w14:textId="009CC408" w:rsidR="00B87C2E" w:rsidRPr="00E454DE" w:rsidRDefault="00B87C2E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E454DE">
        <w:rPr>
          <w:rFonts w:ascii="Lato" w:hAnsi="Lato"/>
        </w:rPr>
        <w:t xml:space="preserve">How many people have you served </w:t>
      </w:r>
      <w:r w:rsidR="008968F5" w:rsidRPr="00E454DE">
        <w:rPr>
          <w:rFonts w:ascii="Lato" w:hAnsi="Lato"/>
        </w:rPr>
        <w:t>since opening operations</w:t>
      </w:r>
      <w:r w:rsidRPr="00E454DE">
        <w:rPr>
          <w:rFonts w:ascii="Lato" w:hAnsi="Lato"/>
        </w:rPr>
        <w:t>?</w:t>
      </w:r>
    </w:p>
    <w:p w14:paraId="1772AF75" w14:textId="7CD738C0" w:rsidR="00B87C2E" w:rsidRPr="00E454DE" w:rsidRDefault="008968F5" w:rsidP="00B87C2E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E454DE">
        <w:rPr>
          <w:rFonts w:ascii="Lato" w:hAnsi="Lato"/>
        </w:rPr>
        <w:t xml:space="preserve">Almost 300 </w:t>
      </w:r>
      <w:r w:rsidR="00E454DE" w:rsidRPr="00E454DE">
        <w:rPr>
          <w:rFonts w:ascii="Lato" w:hAnsi="Lato"/>
        </w:rPr>
        <w:t>people</w:t>
      </w:r>
    </w:p>
    <w:p w14:paraId="555EF021" w14:textId="3FCC1F0F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How many people are from Evanston?</w:t>
      </w:r>
    </w:p>
    <w:p w14:paraId="59085450" w14:textId="5ADAD6AD" w:rsidR="00F2799C" w:rsidRPr="007C6B3D" w:rsidRDefault="00C95E53" w:rsidP="00F2799C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86</w:t>
      </w:r>
      <w:r w:rsidR="00077BD0">
        <w:rPr>
          <w:rFonts w:ascii="Lato" w:hAnsi="Lato"/>
        </w:rPr>
        <w:t xml:space="preserve">% of </w:t>
      </w:r>
      <w:r w:rsidR="00FC5DEA" w:rsidRPr="007C6B3D">
        <w:rPr>
          <w:rFonts w:ascii="Lato" w:hAnsi="Lato"/>
        </w:rPr>
        <w:t>the residents are Evanstonians.</w:t>
      </w:r>
    </w:p>
    <w:p w14:paraId="414A0FA0" w14:textId="14F01DDF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at sorts of households/people do we serve at the Margarita</w:t>
      </w:r>
      <w:r w:rsidR="00C93138">
        <w:rPr>
          <w:rFonts w:ascii="Lato" w:hAnsi="Lato"/>
        </w:rPr>
        <w:t xml:space="preserve"> Inn</w:t>
      </w:r>
      <w:r w:rsidR="00267E39" w:rsidRPr="007C6B3D">
        <w:rPr>
          <w:rFonts w:ascii="Lato" w:hAnsi="Lato"/>
        </w:rPr>
        <w:t>?</w:t>
      </w:r>
    </w:p>
    <w:p w14:paraId="5B98D72C" w14:textId="2AA1F01E" w:rsidR="008D6A40" w:rsidRPr="008D6A40" w:rsidRDefault="00B40425" w:rsidP="008D6A40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e serve households of all configurations</w:t>
      </w:r>
      <w:r w:rsidR="00C93138">
        <w:rPr>
          <w:rFonts w:ascii="Lato" w:hAnsi="Lato"/>
        </w:rPr>
        <w:t>. This includes</w:t>
      </w:r>
      <w:r w:rsidRPr="007C6B3D">
        <w:rPr>
          <w:rFonts w:ascii="Lato" w:hAnsi="Lato"/>
        </w:rPr>
        <w:t xml:space="preserve"> single men</w:t>
      </w:r>
      <w:r w:rsidR="00C50394" w:rsidRPr="007C6B3D">
        <w:rPr>
          <w:rFonts w:ascii="Lato" w:hAnsi="Lato"/>
        </w:rPr>
        <w:t>,</w:t>
      </w:r>
      <w:r w:rsidR="00C93138">
        <w:rPr>
          <w:rFonts w:ascii="Lato" w:hAnsi="Lato"/>
        </w:rPr>
        <w:t xml:space="preserve"> </w:t>
      </w:r>
      <w:r w:rsidR="00C50394" w:rsidRPr="007C6B3D">
        <w:rPr>
          <w:rFonts w:ascii="Lato" w:hAnsi="Lato"/>
        </w:rPr>
        <w:t>women</w:t>
      </w:r>
      <w:r w:rsidR="00C93138">
        <w:rPr>
          <w:rFonts w:ascii="Lato" w:hAnsi="Lato"/>
        </w:rPr>
        <w:t>,</w:t>
      </w:r>
      <w:r w:rsidR="00C50394" w:rsidRPr="007C6B3D">
        <w:rPr>
          <w:rFonts w:ascii="Lato" w:hAnsi="Lato"/>
        </w:rPr>
        <w:t xml:space="preserve"> and gender non-binary individuals, couples</w:t>
      </w:r>
      <w:r w:rsidR="00B1017E">
        <w:rPr>
          <w:rFonts w:ascii="Lato" w:hAnsi="Lato"/>
        </w:rPr>
        <w:t>,</w:t>
      </w:r>
      <w:r w:rsidR="00C50394" w:rsidRPr="007C6B3D">
        <w:rPr>
          <w:rFonts w:ascii="Lato" w:hAnsi="Lato"/>
        </w:rPr>
        <w:t xml:space="preserve"> and families with children in their care. </w:t>
      </w:r>
    </w:p>
    <w:p w14:paraId="428CF3EA" w14:textId="77777777" w:rsidR="00CD1BC5" w:rsidRDefault="00CD1BC5">
      <w:pPr>
        <w:rPr>
          <w:rFonts w:ascii="Lato" w:hAnsi="Lato"/>
        </w:rPr>
      </w:pPr>
      <w:r>
        <w:rPr>
          <w:rFonts w:ascii="Lato" w:hAnsi="Lato"/>
        </w:rPr>
        <w:br w:type="page"/>
      </w:r>
    </w:p>
    <w:p w14:paraId="766155DB" w14:textId="1EB0BBDA" w:rsidR="008D6A40" w:rsidRDefault="002269C3" w:rsidP="008D6A40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lastRenderedPageBreak/>
        <w:t xml:space="preserve">How long is your </w:t>
      </w:r>
      <w:r w:rsidR="004E6ED9">
        <w:rPr>
          <w:rFonts w:ascii="Lato" w:hAnsi="Lato"/>
        </w:rPr>
        <w:t>waitlist</w:t>
      </w:r>
      <w:r w:rsidR="00FF56B9" w:rsidRPr="007C6B3D">
        <w:rPr>
          <w:rFonts w:ascii="Lato" w:hAnsi="Lato"/>
        </w:rPr>
        <w:t>?</w:t>
      </w:r>
    </w:p>
    <w:p w14:paraId="66CC2275" w14:textId="22670CF3" w:rsidR="00C50394" w:rsidRPr="007C6B3D" w:rsidRDefault="00C50394" w:rsidP="00C50394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Our </w:t>
      </w:r>
      <w:r w:rsidR="004E6ED9">
        <w:rPr>
          <w:rFonts w:ascii="Lato" w:hAnsi="Lato"/>
        </w:rPr>
        <w:t>waitlist</w:t>
      </w:r>
      <w:r w:rsidRPr="007C6B3D">
        <w:rPr>
          <w:rFonts w:ascii="Lato" w:hAnsi="Lato"/>
        </w:rPr>
        <w:t xml:space="preserve"> is </w:t>
      </w:r>
      <w:r w:rsidR="00C93138">
        <w:rPr>
          <w:rFonts w:ascii="Lato" w:hAnsi="Lato"/>
        </w:rPr>
        <w:t>50-</w:t>
      </w:r>
      <w:r w:rsidR="00E72440" w:rsidRPr="007C6B3D">
        <w:rPr>
          <w:rFonts w:ascii="Lato" w:hAnsi="Lato"/>
        </w:rPr>
        <w:t>80 people</w:t>
      </w:r>
      <w:r w:rsidR="00C93138">
        <w:rPr>
          <w:rFonts w:ascii="Lato" w:hAnsi="Lato"/>
        </w:rPr>
        <w:t xml:space="preserve"> at any given point</w:t>
      </w:r>
      <w:r w:rsidR="00E72440" w:rsidRPr="007C6B3D">
        <w:rPr>
          <w:rFonts w:ascii="Lato" w:hAnsi="Lato"/>
        </w:rPr>
        <w:t>. This does not translate directly into</w:t>
      </w:r>
      <w:r w:rsidR="00C93138">
        <w:rPr>
          <w:rFonts w:ascii="Lato" w:hAnsi="Lato"/>
        </w:rPr>
        <w:t xml:space="preserve"> when someone </w:t>
      </w:r>
      <w:r w:rsidR="00A75F79">
        <w:rPr>
          <w:rFonts w:ascii="Lato" w:hAnsi="Lato"/>
        </w:rPr>
        <w:t>enters</w:t>
      </w:r>
      <w:r w:rsidR="00E72440" w:rsidRPr="007C6B3D">
        <w:rPr>
          <w:rFonts w:ascii="Lato" w:hAnsi="Lato"/>
        </w:rPr>
        <w:t xml:space="preserve"> the Margarita</w:t>
      </w:r>
      <w:r w:rsidR="00C93138">
        <w:rPr>
          <w:rFonts w:ascii="Lato" w:hAnsi="Lato"/>
        </w:rPr>
        <w:t xml:space="preserve"> Inn as a resident</w:t>
      </w:r>
      <w:r w:rsidR="00E72440" w:rsidRPr="007C6B3D">
        <w:rPr>
          <w:rFonts w:ascii="Lato" w:hAnsi="Lato"/>
        </w:rPr>
        <w:t>. We manage our waitlist dynamically</w:t>
      </w:r>
      <w:r w:rsidR="00C93138">
        <w:rPr>
          <w:rFonts w:ascii="Lato" w:hAnsi="Lato"/>
        </w:rPr>
        <w:t xml:space="preserve"> by prioritizing </w:t>
      </w:r>
      <w:r w:rsidR="00596A66" w:rsidRPr="007C6B3D">
        <w:rPr>
          <w:rFonts w:ascii="Lato" w:hAnsi="Lato"/>
        </w:rPr>
        <w:t>based on vulnerability.</w:t>
      </w:r>
      <w:r w:rsidR="00C93138">
        <w:rPr>
          <w:rFonts w:ascii="Lato" w:hAnsi="Lato"/>
        </w:rPr>
        <w:t xml:space="preserve"> </w:t>
      </w:r>
    </w:p>
    <w:p w14:paraId="2D90973C" w14:textId="66687867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Where do people come from who stay at the Margarita </w:t>
      </w:r>
      <w:r w:rsidR="00C93138">
        <w:rPr>
          <w:rFonts w:ascii="Lato" w:hAnsi="Lato"/>
        </w:rPr>
        <w:t>Inn</w:t>
      </w:r>
      <w:r w:rsidR="00A75F79">
        <w:rPr>
          <w:rFonts w:ascii="Lato" w:hAnsi="Lato"/>
        </w:rPr>
        <w:t>,</w:t>
      </w:r>
      <w:r w:rsidR="00C93138">
        <w:rPr>
          <w:rFonts w:ascii="Lato" w:hAnsi="Lato"/>
        </w:rPr>
        <w:t xml:space="preserve"> </w:t>
      </w:r>
      <w:r w:rsidRPr="007C6B3D">
        <w:rPr>
          <w:rFonts w:ascii="Lato" w:hAnsi="Lato"/>
        </w:rPr>
        <w:t>and how do they get in?</w:t>
      </w:r>
    </w:p>
    <w:p w14:paraId="0E629206" w14:textId="1F18646C" w:rsidR="00ED5A63" w:rsidRPr="004E6ED9" w:rsidRDefault="00596A66" w:rsidP="004E6ED9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BA008B">
        <w:rPr>
          <w:rFonts w:ascii="Lato" w:hAnsi="Lato"/>
        </w:rPr>
        <w:t xml:space="preserve">People generally </w:t>
      </w:r>
      <w:r w:rsidR="001C4401" w:rsidRPr="00BA008B">
        <w:rPr>
          <w:rFonts w:ascii="Lato" w:hAnsi="Lato"/>
        </w:rPr>
        <w:t>learn</w:t>
      </w:r>
      <w:r w:rsidRPr="00BA008B">
        <w:rPr>
          <w:rFonts w:ascii="Lato" w:hAnsi="Lato"/>
        </w:rPr>
        <w:t xml:space="preserve"> of our services </w:t>
      </w:r>
      <w:r w:rsidR="001C4401" w:rsidRPr="00BA008B">
        <w:rPr>
          <w:rFonts w:ascii="Lato" w:hAnsi="Lato"/>
        </w:rPr>
        <w:t xml:space="preserve">by visiting </w:t>
      </w:r>
      <w:r w:rsidRPr="00BA008B">
        <w:rPr>
          <w:rFonts w:ascii="Lato" w:hAnsi="Lato"/>
        </w:rPr>
        <w:t>our drop</w:t>
      </w:r>
      <w:r w:rsidR="001C4401" w:rsidRPr="00BA008B">
        <w:rPr>
          <w:rFonts w:ascii="Lato" w:hAnsi="Lato"/>
        </w:rPr>
        <w:t>-</w:t>
      </w:r>
      <w:r w:rsidRPr="00BA008B">
        <w:rPr>
          <w:rFonts w:ascii="Lato" w:hAnsi="Lato"/>
        </w:rPr>
        <w:t xml:space="preserve">in centers at Hilda’s Place </w:t>
      </w:r>
      <w:r w:rsidR="001C4401" w:rsidRPr="00BA008B">
        <w:rPr>
          <w:rFonts w:ascii="Lato" w:hAnsi="Lato"/>
        </w:rPr>
        <w:t xml:space="preserve">(1458 Chicago Avenue) </w:t>
      </w:r>
      <w:r w:rsidRPr="00BA008B">
        <w:rPr>
          <w:rFonts w:ascii="Lato" w:hAnsi="Lato"/>
        </w:rPr>
        <w:t>and Dewey Avenue</w:t>
      </w:r>
      <w:r w:rsidR="001C4401" w:rsidRPr="00BA008B">
        <w:rPr>
          <w:rFonts w:ascii="Lato" w:hAnsi="Lato"/>
        </w:rPr>
        <w:t xml:space="preserve"> (2121 Dewey Avenue)</w:t>
      </w:r>
      <w:r w:rsidRPr="00BA008B">
        <w:rPr>
          <w:rFonts w:ascii="Lato" w:hAnsi="Lato"/>
        </w:rPr>
        <w:t>. We also work closely</w:t>
      </w:r>
      <w:r w:rsidR="0073319D" w:rsidRPr="00BA008B">
        <w:rPr>
          <w:rFonts w:ascii="Lato" w:hAnsi="Lato"/>
        </w:rPr>
        <w:t xml:space="preserve"> with Interfaith Action of Evanston, </w:t>
      </w:r>
      <w:r w:rsidR="004E6ED9">
        <w:rPr>
          <w:rFonts w:ascii="Lato" w:hAnsi="Lato"/>
        </w:rPr>
        <w:t>which</w:t>
      </w:r>
      <w:r w:rsidR="0073319D" w:rsidRPr="00BA008B">
        <w:rPr>
          <w:rFonts w:ascii="Lato" w:hAnsi="Lato"/>
        </w:rPr>
        <w:t xml:space="preserve"> </w:t>
      </w:r>
      <w:r w:rsidR="004E6ED9">
        <w:rPr>
          <w:rFonts w:ascii="Lato" w:hAnsi="Lato"/>
        </w:rPr>
        <w:t>operates</w:t>
      </w:r>
      <w:r w:rsidR="0073319D" w:rsidRPr="00BA008B">
        <w:rPr>
          <w:rFonts w:ascii="Lato" w:hAnsi="Lato"/>
        </w:rPr>
        <w:t xml:space="preserve"> a year-round drop</w:t>
      </w:r>
      <w:r w:rsidR="001C4401" w:rsidRPr="00BA008B">
        <w:rPr>
          <w:rFonts w:ascii="Lato" w:hAnsi="Lato"/>
        </w:rPr>
        <w:t>-</w:t>
      </w:r>
      <w:r w:rsidR="0073319D" w:rsidRPr="004E6ED9">
        <w:rPr>
          <w:rFonts w:ascii="Lato" w:hAnsi="Lato"/>
        </w:rPr>
        <w:t>in (</w:t>
      </w:r>
      <w:r w:rsidR="001C4401" w:rsidRPr="004E6ED9">
        <w:rPr>
          <w:rFonts w:ascii="Lato" w:hAnsi="Lato"/>
        </w:rPr>
        <w:t>t</w:t>
      </w:r>
      <w:r w:rsidR="0073319D" w:rsidRPr="004E6ED9">
        <w:rPr>
          <w:rFonts w:ascii="Lato" w:hAnsi="Lato"/>
        </w:rPr>
        <w:t xml:space="preserve">he Hospitality Center) as well as a cold-weather shelter and warming centers that operate from November to April. </w:t>
      </w:r>
    </w:p>
    <w:p w14:paraId="33059E6F" w14:textId="5034027C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How long do people stay at the Margarita</w:t>
      </w:r>
      <w:r w:rsidR="001C4401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01F2AEBD" w14:textId="0BC81829" w:rsidR="0073319D" w:rsidRDefault="0073319D" w:rsidP="0073319D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The average length of stay is </w:t>
      </w:r>
      <w:r w:rsidR="00D53723" w:rsidRPr="007C6B3D">
        <w:rPr>
          <w:rFonts w:ascii="Lato" w:hAnsi="Lato"/>
        </w:rPr>
        <w:t xml:space="preserve">currently </w:t>
      </w:r>
      <w:r w:rsidR="001C4401">
        <w:rPr>
          <w:rFonts w:ascii="Lato" w:hAnsi="Lato"/>
        </w:rPr>
        <w:t xml:space="preserve">289 days or approximately </w:t>
      </w:r>
      <w:r w:rsidR="00A20F20">
        <w:rPr>
          <w:rFonts w:ascii="Lato" w:hAnsi="Lato"/>
        </w:rPr>
        <w:t>ten</w:t>
      </w:r>
      <w:r w:rsidR="00D53723" w:rsidRPr="007C6B3D">
        <w:rPr>
          <w:rFonts w:ascii="Lato" w:hAnsi="Lato"/>
        </w:rPr>
        <w:t xml:space="preserve"> months. </w:t>
      </w:r>
    </w:p>
    <w:p w14:paraId="0D19290F" w14:textId="2E026DC0" w:rsidR="00BA008B" w:rsidRDefault="00BA008B" w:rsidP="00BA008B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What </w:t>
      </w:r>
      <w:r w:rsidR="00206D5E">
        <w:rPr>
          <w:rFonts w:ascii="Lato" w:hAnsi="Lato"/>
        </w:rPr>
        <w:t>are t</w:t>
      </w:r>
      <w:r>
        <w:rPr>
          <w:rFonts w:ascii="Lato" w:hAnsi="Lato"/>
        </w:rPr>
        <w:t>he rules for entry into the Margarita Inn?</w:t>
      </w:r>
    </w:p>
    <w:p w14:paraId="7FC5CF6D" w14:textId="74083A06" w:rsidR="00B04B61" w:rsidRDefault="00BA008B" w:rsidP="00BA008B">
      <w:pPr>
        <w:pStyle w:val="ListParagraph"/>
        <w:numPr>
          <w:ilvl w:val="1"/>
          <w:numId w:val="1"/>
        </w:numPr>
        <w:rPr>
          <w:rFonts w:ascii="Lato" w:hAnsi="Lato"/>
        </w:rPr>
      </w:pPr>
      <w:r w:rsidRPr="322C4D9E">
        <w:rPr>
          <w:rFonts w:ascii="Lato" w:hAnsi="Lato"/>
        </w:rPr>
        <w:t xml:space="preserve">Upon entry, every participant meets with Connections’ staff and starts a service plan for exiting into stable housing. They also review and agree to community guidelines and expectations </w:t>
      </w:r>
      <w:r w:rsidR="00854345">
        <w:rPr>
          <w:rFonts w:ascii="Lato" w:hAnsi="Lato"/>
        </w:rPr>
        <w:t>about</w:t>
      </w:r>
      <w:r w:rsidRPr="322C4D9E">
        <w:rPr>
          <w:rFonts w:ascii="Lato" w:hAnsi="Lato"/>
        </w:rPr>
        <w:t xml:space="preserve"> sheltering at the Margarita Inn. These guidelines </w:t>
      </w:r>
      <w:r w:rsidR="008D151C">
        <w:rPr>
          <w:rFonts w:ascii="Lato" w:hAnsi="Lato"/>
        </w:rPr>
        <w:t>include</w:t>
      </w:r>
      <w:r w:rsidRPr="322C4D9E">
        <w:rPr>
          <w:rFonts w:ascii="Lato" w:hAnsi="Lato"/>
        </w:rPr>
        <w:t xml:space="preserve"> respecting oneself, fellow residents, staff members</w:t>
      </w:r>
      <w:r w:rsidR="004E6ED9">
        <w:rPr>
          <w:rFonts w:ascii="Lato" w:hAnsi="Lato"/>
        </w:rPr>
        <w:t>,</w:t>
      </w:r>
      <w:r w:rsidRPr="322C4D9E">
        <w:rPr>
          <w:rFonts w:ascii="Lato" w:hAnsi="Lato"/>
        </w:rPr>
        <w:t xml:space="preserve"> and neighbors</w:t>
      </w:r>
      <w:r w:rsidR="00F1390F">
        <w:rPr>
          <w:rFonts w:ascii="Lato" w:hAnsi="Lato"/>
        </w:rPr>
        <w:t xml:space="preserve"> </w:t>
      </w:r>
      <w:r w:rsidR="00A20F20">
        <w:rPr>
          <w:rFonts w:ascii="Lato" w:hAnsi="Lato"/>
        </w:rPr>
        <w:t xml:space="preserve">and </w:t>
      </w:r>
      <w:r w:rsidR="004E6ED9">
        <w:rPr>
          <w:rFonts w:ascii="Lato" w:hAnsi="Lato"/>
        </w:rPr>
        <w:t>focusing</w:t>
      </w:r>
      <w:r w:rsidR="00B04B61">
        <w:rPr>
          <w:rFonts w:ascii="Lato" w:hAnsi="Lato"/>
        </w:rPr>
        <w:t xml:space="preserve"> on maintaining safety for all staff and residents. For this reason, no weapons of any kind are allowed on site.</w:t>
      </w:r>
    </w:p>
    <w:p w14:paraId="041CB822" w14:textId="6F6FDAFB" w:rsidR="00B04B61" w:rsidRDefault="00B04B61" w:rsidP="00B04B61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Are drugs and alcohol allowed? </w:t>
      </w:r>
    </w:p>
    <w:p w14:paraId="6371E54C" w14:textId="3813191F" w:rsidR="00BA008B" w:rsidRPr="007C6B3D" w:rsidRDefault="00B04B61" w:rsidP="00B04B61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Illicit drugs are not allowed.  Alcohol is not </w:t>
      </w:r>
      <w:r w:rsidR="00A20F20">
        <w:rPr>
          <w:rFonts w:ascii="Lato" w:hAnsi="Lato"/>
        </w:rPr>
        <w:t>permitted</w:t>
      </w:r>
      <w:r>
        <w:rPr>
          <w:rFonts w:ascii="Lato" w:hAnsi="Lato"/>
        </w:rPr>
        <w:t xml:space="preserve"> in common areas</w:t>
      </w:r>
      <w:r w:rsidR="00A20F20">
        <w:rPr>
          <w:rFonts w:ascii="Lato" w:hAnsi="Lato"/>
        </w:rPr>
        <w:t>,</w:t>
      </w:r>
      <w:r w:rsidR="00E10733">
        <w:rPr>
          <w:rFonts w:ascii="Lato" w:hAnsi="Lato"/>
        </w:rPr>
        <w:t xml:space="preserve"> but as it is a legal substance, </w:t>
      </w:r>
      <w:r>
        <w:rPr>
          <w:rFonts w:ascii="Lato" w:hAnsi="Lato"/>
        </w:rPr>
        <w:t>resident</w:t>
      </w:r>
      <w:r w:rsidR="00CB0FF5">
        <w:rPr>
          <w:rFonts w:ascii="Lato" w:hAnsi="Lato"/>
        </w:rPr>
        <w:t>s</w:t>
      </w:r>
      <w:r w:rsidR="00E10733">
        <w:rPr>
          <w:rFonts w:ascii="Lato" w:hAnsi="Lato"/>
        </w:rPr>
        <w:t xml:space="preserve"> who are 21 years or older are </w:t>
      </w:r>
      <w:r>
        <w:rPr>
          <w:rFonts w:ascii="Lato" w:hAnsi="Lato"/>
        </w:rPr>
        <w:t>allowed to drink alcohol in their room</w:t>
      </w:r>
      <w:r w:rsidR="00CB0FF5">
        <w:rPr>
          <w:rFonts w:ascii="Lato" w:hAnsi="Lato"/>
        </w:rPr>
        <w:t>s</w:t>
      </w:r>
      <w:r w:rsidR="00BA008B" w:rsidRPr="322C4D9E">
        <w:rPr>
          <w:rFonts w:ascii="Lato" w:hAnsi="Lato"/>
        </w:rPr>
        <w:t xml:space="preserve"> </w:t>
      </w:r>
      <w:r w:rsidR="004E6ED9">
        <w:rPr>
          <w:rFonts w:ascii="Lato" w:hAnsi="Lato"/>
        </w:rPr>
        <w:t>if</w:t>
      </w:r>
      <w:r w:rsidR="00E10733">
        <w:rPr>
          <w:rFonts w:ascii="Lato" w:hAnsi="Lato"/>
        </w:rPr>
        <w:t xml:space="preserve"> it does not cause any safety issues or disturbances. Smoking is not </w:t>
      </w:r>
      <w:r w:rsidR="00A20F20">
        <w:rPr>
          <w:rFonts w:ascii="Lato" w:hAnsi="Lato"/>
        </w:rPr>
        <w:t>permitted</w:t>
      </w:r>
      <w:r w:rsidR="00E10733">
        <w:rPr>
          <w:rFonts w:ascii="Lato" w:hAnsi="Lato"/>
        </w:rPr>
        <w:t xml:space="preserve"> inside the building.   </w:t>
      </w:r>
    </w:p>
    <w:p w14:paraId="0DD3EF23" w14:textId="6DFEA53B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Do you have </w:t>
      </w:r>
      <w:r w:rsidR="006B0EF5" w:rsidRPr="007C6B3D">
        <w:rPr>
          <w:rFonts w:ascii="Lato" w:hAnsi="Lato"/>
        </w:rPr>
        <w:t xml:space="preserve">individuals with </w:t>
      </w:r>
      <w:r w:rsidRPr="007C6B3D">
        <w:rPr>
          <w:rFonts w:ascii="Lato" w:hAnsi="Lato"/>
        </w:rPr>
        <w:t>criminal</w:t>
      </w:r>
      <w:r w:rsidR="006B0EF5" w:rsidRPr="007C6B3D">
        <w:rPr>
          <w:rFonts w:ascii="Lato" w:hAnsi="Lato"/>
        </w:rPr>
        <w:t xml:space="preserve"> backgrounds</w:t>
      </w:r>
      <w:r w:rsidRPr="007C6B3D">
        <w:rPr>
          <w:rFonts w:ascii="Lato" w:hAnsi="Lato"/>
        </w:rPr>
        <w:t xml:space="preserve"> staying at the Margarita</w:t>
      </w:r>
      <w:r w:rsidR="001C4401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7B86842B" w14:textId="2CF1B4CC" w:rsidR="00D53723" w:rsidRPr="00BB72A4" w:rsidRDefault="002971F3" w:rsidP="00D53723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BB72A4">
        <w:rPr>
          <w:rFonts w:ascii="Lato" w:hAnsi="Lato"/>
        </w:rPr>
        <w:t>CFTH</w:t>
      </w:r>
      <w:r w:rsidR="00D53723" w:rsidRPr="00BB72A4">
        <w:rPr>
          <w:rFonts w:ascii="Lato" w:hAnsi="Lato"/>
        </w:rPr>
        <w:t xml:space="preserve"> does not </w:t>
      </w:r>
      <w:r w:rsidR="008D151C" w:rsidRPr="00BB72A4">
        <w:rPr>
          <w:rFonts w:ascii="Lato" w:hAnsi="Lato"/>
        </w:rPr>
        <w:t>do background checks</w:t>
      </w:r>
      <w:r w:rsidR="001F649D" w:rsidRPr="00BB72A4">
        <w:rPr>
          <w:rFonts w:ascii="Lato" w:hAnsi="Lato"/>
        </w:rPr>
        <w:t>. However</w:t>
      </w:r>
      <w:r w:rsidR="009E3661" w:rsidRPr="00BB72A4">
        <w:rPr>
          <w:rFonts w:ascii="Lato" w:hAnsi="Lato"/>
        </w:rPr>
        <w:t>,</w:t>
      </w:r>
      <w:r w:rsidR="008D151C" w:rsidRPr="00BB72A4">
        <w:rPr>
          <w:rFonts w:ascii="Lato" w:hAnsi="Lato"/>
        </w:rPr>
        <w:t xml:space="preserve"> we </w:t>
      </w:r>
      <w:r w:rsidR="00747016" w:rsidRPr="00BB72A4">
        <w:rPr>
          <w:rFonts w:ascii="Lato" w:hAnsi="Lato"/>
        </w:rPr>
        <w:t>check the sex offender</w:t>
      </w:r>
      <w:r w:rsidR="009E3661" w:rsidRPr="00BB72A4">
        <w:rPr>
          <w:rFonts w:ascii="Lato" w:hAnsi="Lato"/>
        </w:rPr>
        <w:t xml:space="preserve"> registry </w:t>
      </w:r>
      <w:r w:rsidR="001F649D" w:rsidRPr="00BB72A4">
        <w:rPr>
          <w:rFonts w:ascii="Lato" w:hAnsi="Lato" w:cs="Segoe UI"/>
          <w:color w:val="242424"/>
          <w:shd w:val="clear" w:color="auto" w:fill="FFFFFF"/>
        </w:rPr>
        <w:t>before</w:t>
      </w:r>
      <w:r w:rsidR="009E3661" w:rsidRPr="00BB72A4">
        <w:rPr>
          <w:rFonts w:ascii="Lato" w:hAnsi="Lato" w:cs="Segoe UI"/>
          <w:color w:val="242424"/>
          <w:shd w:val="clear" w:color="auto" w:fill="FFFFFF"/>
        </w:rPr>
        <w:t xml:space="preserve"> entry into the shelter. People </w:t>
      </w:r>
      <w:r w:rsidR="0065166C">
        <w:rPr>
          <w:rFonts w:ascii="Lato" w:hAnsi="Lato" w:cs="Segoe UI"/>
          <w:color w:val="242424"/>
          <w:shd w:val="clear" w:color="auto" w:fill="FFFFFF"/>
        </w:rPr>
        <w:t>are</w:t>
      </w:r>
      <w:r w:rsidR="009E3661" w:rsidRPr="00BB72A4">
        <w:rPr>
          <w:rFonts w:ascii="Lato" w:hAnsi="Lato" w:cs="Segoe UI"/>
          <w:color w:val="242424"/>
          <w:shd w:val="clear" w:color="auto" w:fill="FFFFFF"/>
        </w:rPr>
        <w:t xml:space="preserve"> </w:t>
      </w:r>
      <w:r w:rsidR="0065166C">
        <w:rPr>
          <w:rFonts w:ascii="Lato" w:hAnsi="Lato" w:cs="Segoe UI"/>
          <w:color w:val="242424"/>
          <w:shd w:val="clear" w:color="auto" w:fill="FFFFFF"/>
        </w:rPr>
        <w:t>unable</w:t>
      </w:r>
      <w:r w:rsidR="009E3661" w:rsidRPr="00BB72A4">
        <w:rPr>
          <w:rFonts w:ascii="Lato" w:hAnsi="Lato" w:cs="Segoe UI"/>
          <w:color w:val="242424"/>
          <w:shd w:val="clear" w:color="auto" w:fill="FFFFFF"/>
        </w:rPr>
        <w:t xml:space="preserve"> to stay there if they </w:t>
      </w:r>
      <w:r w:rsidR="0065166C">
        <w:rPr>
          <w:rFonts w:ascii="Lato" w:hAnsi="Lato" w:cs="Segoe UI"/>
          <w:color w:val="242424"/>
          <w:shd w:val="clear" w:color="auto" w:fill="FFFFFF"/>
        </w:rPr>
        <w:t>are</w:t>
      </w:r>
      <w:r w:rsidR="009E3661" w:rsidRPr="00BB72A4">
        <w:rPr>
          <w:rFonts w:ascii="Lato" w:hAnsi="Lato" w:cs="Segoe UI"/>
          <w:color w:val="242424"/>
          <w:shd w:val="clear" w:color="auto" w:fill="FFFFFF"/>
        </w:rPr>
        <w:t xml:space="preserve"> on the registry</w:t>
      </w:r>
      <w:r w:rsidR="006B0EF5" w:rsidRPr="00BB72A4">
        <w:rPr>
          <w:rFonts w:ascii="Lato" w:hAnsi="Lato"/>
        </w:rPr>
        <w:t>.</w:t>
      </w:r>
      <w:r w:rsidR="00A76AB1" w:rsidRPr="00BB72A4">
        <w:rPr>
          <w:rFonts w:ascii="Lato" w:hAnsi="Lato"/>
        </w:rPr>
        <w:t xml:space="preserve"> </w:t>
      </w:r>
      <w:r w:rsidR="00A47E40" w:rsidRPr="00BB72A4">
        <w:rPr>
          <w:rFonts w:ascii="Lato" w:hAnsi="Lato" w:cs="Segoe UI"/>
          <w:color w:val="242424"/>
          <w:shd w:val="clear" w:color="auto" w:fill="FFFFFF"/>
        </w:rPr>
        <w:t> If someone behave</w:t>
      </w:r>
      <w:r w:rsidR="002B768A">
        <w:rPr>
          <w:rFonts w:ascii="Lato" w:hAnsi="Lato" w:cs="Segoe UI"/>
          <w:color w:val="242424"/>
          <w:shd w:val="clear" w:color="auto" w:fill="FFFFFF"/>
        </w:rPr>
        <w:t xml:space="preserve">s </w:t>
      </w:r>
      <w:r w:rsidR="00A47E40" w:rsidRPr="00BB72A4">
        <w:rPr>
          <w:rFonts w:ascii="Lato" w:hAnsi="Lato" w:cs="Segoe UI"/>
          <w:color w:val="242424"/>
          <w:shd w:val="clear" w:color="auto" w:fill="FFFFFF"/>
        </w:rPr>
        <w:t>in a way that is causing safety issues at the Margarita</w:t>
      </w:r>
      <w:r w:rsidR="001F649D" w:rsidRPr="00BB72A4">
        <w:rPr>
          <w:rFonts w:ascii="Lato" w:hAnsi="Lato" w:cs="Segoe UI"/>
          <w:color w:val="242424"/>
          <w:shd w:val="clear" w:color="auto" w:fill="FFFFFF"/>
        </w:rPr>
        <w:t>,</w:t>
      </w:r>
      <w:r w:rsidR="00A47E40" w:rsidRPr="00BB72A4">
        <w:rPr>
          <w:rFonts w:ascii="Lato" w:hAnsi="Lato" w:cs="Segoe UI"/>
          <w:color w:val="242424"/>
          <w:shd w:val="clear" w:color="auto" w:fill="FFFFFF"/>
        </w:rPr>
        <w:t xml:space="preserve"> they would be discharged. </w:t>
      </w:r>
      <w:r w:rsidR="00A47E40" w:rsidRPr="00BB72A4">
        <w:rPr>
          <w:rFonts w:ascii="Lato" w:hAnsi="Lato"/>
        </w:rPr>
        <w:t>It is important to note</w:t>
      </w:r>
      <w:r w:rsidR="00A76AB1" w:rsidRPr="00BB72A4">
        <w:rPr>
          <w:rFonts w:ascii="Lato" w:hAnsi="Lato"/>
        </w:rPr>
        <w:t xml:space="preserve"> </w:t>
      </w:r>
      <w:r w:rsidR="00A20F20" w:rsidRPr="00BB72A4">
        <w:rPr>
          <w:rFonts w:ascii="Lato" w:hAnsi="Lato"/>
        </w:rPr>
        <w:t xml:space="preserve">that </w:t>
      </w:r>
      <w:r w:rsidR="00A76AB1" w:rsidRPr="00BB72A4">
        <w:rPr>
          <w:rFonts w:ascii="Lato" w:hAnsi="Lato"/>
        </w:rPr>
        <w:t>poverty, race</w:t>
      </w:r>
      <w:r w:rsidR="001C4401" w:rsidRPr="00BB72A4">
        <w:rPr>
          <w:rFonts w:ascii="Lato" w:hAnsi="Lato"/>
        </w:rPr>
        <w:t>,</w:t>
      </w:r>
      <w:r w:rsidR="00B05311" w:rsidRPr="00BB72A4">
        <w:rPr>
          <w:rFonts w:ascii="Lato" w:hAnsi="Lato"/>
        </w:rPr>
        <w:t xml:space="preserve"> and </w:t>
      </w:r>
      <w:r w:rsidR="001C4401" w:rsidRPr="00BB72A4">
        <w:rPr>
          <w:rFonts w:ascii="Lato" w:hAnsi="Lato"/>
        </w:rPr>
        <w:t xml:space="preserve">criminal backgrounds </w:t>
      </w:r>
      <w:r w:rsidR="00B05311" w:rsidRPr="00BB72A4">
        <w:rPr>
          <w:rFonts w:ascii="Lato" w:hAnsi="Lato"/>
        </w:rPr>
        <w:t xml:space="preserve">are inextricably linked, so people </w:t>
      </w:r>
      <w:r w:rsidR="00724C99" w:rsidRPr="00BB72A4">
        <w:rPr>
          <w:rFonts w:ascii="Lato" w:hAnsi="Lato"/>
        </w:rPr>
        <w:t xml:space="preserve">with criminal </w:t>
      </w:r>
      <w:r w:rsidR="006B0EF5" w:rsidRPr="00BB72A4">
        <w:rPr>
          <w:rFonts w:ascii="Lato" w:hAnsi="Lato"/>
        </w:rPr>
        <w:t xml:space="preserve">justice involvement </w:t>
      </w:r>
      <w:r w:rsidR="00A47E40" w:rsidRPr="00BB72A4">
        <w:rPr>
          <w:rFonts w:ascii="Lato" w:hAnsi="Lato"/>
        </w:rPr>
        <w:t>may be</w:t>
      </w:r>
      <w:r w:rsidR="00724C99" w:rsidRPr="00BB72A4">
        <w:rPr>
          <w:rFonts w:ascii="Lato" w:hAnsi="Lato"/>
        </w:rPr>
        <w:t xml:space="preserve"> </w:t>
      </w:r>
      <w:r w:rsidR="0074757A" w:rsidRPr="00BB72A4">
        <w:rPr>
          <w:rFonts w:ascii="Lato" w:hAnsi="Lato"/>
        </w:rPr>
        <w:t>stay</w:t>
      </w:r>
      <w:r w:rsidR="00A47E40" w:rsidRPr="00BB72A4">
        <w:rPr>
          <w:rFonts w:ascii="Lato" w:hAnsi="Lato"/>
        </w:rPr>
        <w:t>ing</w:t>
      </w:r>
      <w:r w:rsidR="0074757A" w:rsidRPr="00BB72A4">
        <w:rPr>
          <w:rFonts w:ascii="Lato" w:hAnsi="Lato"/>
        </w:rPr>
        <w:t xml:space="preserve"> at the Margarita</w:t>
      </w:r>
      <w:r w:rsidR="001C4401" w:rsidRPr="00BB72A4">
        <w:rPr>
          <w:rFonts w:ascii="Lato" w:hAnsi="Lato"/>
        </w:rPr>
        <w:t xml:space="preserve"> Inn</w:t>
      </w:r>
      <w:r w:rsidR="00A95E42" w:rsidRPr="00BB72A4">
        <w:rPr>
          <w:rFonts w:ascii="Lato" w:hAnsi="Lato"/>
        </w:rPr>
        <w:t>.</w:t>
      </w:r>
    </w:p>
    <w:p w14:paraId="411667A2" w14:textId="067C661F" w:rsidR="00A95E42" w:rsidRPr="007C6B3D" w:rsidRDefault="00A95E42" w:rsidP="00A95E42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Are people being release</w:t>
      </w:r>
      <w:r w:rsidR="001C4401">
        <w:rPr>
          <w:rFonts w:ascii="Lato" w:hAnsi="Lato"/>
        </w:rPr>
        <w:t>d</w:t>
      </w:r>
      <w:r w:rsidRPr="007C6B3D">
        <w:rPr>
          <w:rFonts w:ascii="Lato" w:hAnsi="Lato"/>
        </w:rPr>
        <w:t xml:space="preserve"> directly from jail and coming straight to the Margarita</w:t>
      </w:r>
      <w:r w:rsidR="001C4401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56769FE5" w14:textId="303682F1" w:rsidR="00A95E42" w:rsidRPr="007C6B3D" w:rsidRDefault="00A95E42" w:rsidP="00A95E42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No. Connections, along with</w:t>
      </w:r>
      <w:r w:rsidR="006B0EF5" w:rsidRPr="007C6B3D">
        <w:rPr>
          <w:rFonts w:ascii="Lato" w:hAnsi="Lato"/>
        </w:rPr>
        <w:t xml:space="preserve"> other </w:t>
      </w:r>
      <w:r w:rsidRPr="007C6B3D">
        <w:rPr>
          <w:rFonts w:ascii="Lato" w:hAnsi="Lato"/>
        </w:rPr>
        <w:t>shelter providers</w:t>
      </w:r>
      <w:r w:rsidR="007E41FB" w:rsidRPr="007C6B3D">
        <w:rPr>
          <w:rFonts w:ascii="Lato" w:hAnsi="Lato"/>
        </w:rPr>
        <w:t>,</w:t>
      </w:r>
      <w:r w:rsidRPr="007C6B3D">
        <w:rPr>
          <w:rFonts w:ascii="Lato" w:hAnsi="Lato"/>
        </w:rPr>
        <w:t xml:space="preserve"> </w:t>
      </w:r>
      <w:r w:rsidR="0093588A">
        <w:rPr>
          <w:rFonts w:ascii="Lato" w:hAnsi="Lato"/>
        </w:rPr>
        <w:t>is</w:t>
      </w:r>
      <w:r w:rsidR="006B0EF5" w:rsidRPr="007C6B3D">
        <w:rPr>
          <w:rFonts w:ascii="Lato" w:hAnsi="Lato"/>
        </w:rPr>
        <w:t xml:space="preserve"> l</w:t>
      </w:r>
      <w:r w:rsidRPr="007C6B3D">
        <w:rPr>
          <w:rFonts w:ascii="Lato" w:hAnsi="Lato"/>
        </w:rPr>
        <w:t>ist</w:t>
      </w:r>
      <w:r w:rsidR="006B0EF5" w:rsidRPr="007C6B3D">
        <w:rPr>
          <w:rFonts w:ascii="Lato" w:hAnsi="Lato"/>
        </w:rPr>
        <w:t>ed as</w:t>
      </w:r>
      <w:r w:rsidRPr="007C6B3D">
        <w:rPr>
          <w:rFonts w:ascii="Lato" w:hAnsi="Lato"/>
        </w:rPr>
        <w:t xml:space="preserve"> </w:t>
      </w:r>
      <w:r w:rsidR="0093588A">
        <w:rPr>
          <w:rFonts w:ascii="Lato" w:hAnsi="Lato"/>
        </w:rPr>
        <w:t xml:space="preserve">a </w:t>
      </w:r>
      <w:r w:rsidRPr="007C6B3D">
        <w:rPr>
          <w:rFonts w:ascii="Lato" w:hAnsi="Lato"/>
        </w:rPr>
        <w:t xml:space="preserve">resource </w:t>
      </w:r>
      <w:r w:rsidR="006B0EF5" w:rsidRPr="007C6B3D">
        <w:rPr>
          <w:rFonts w:ascii="Lato" w:hAnsi="Lato"/>
        </w:rPr>
        <w:t xml:space="preserve">for returning citizens who may </w:t>
      </w:r>
      <w:r w:rsidR="00724C99" w:rsidRPr="007C6B3D">
        <w:rPr>
          <w:rFonts w:ascii="Lato" w:hAnsi="Lato"/>
        </w:rPr>
        <w:t>experience homelessness</w:t>
      </w:r>
      <w:r w:rsidR="0074757A" w:rsidRPr="007C6B3D">
        <w:rPr>
          <w:rFonts w:ascii="Lato" w:hAnsi="Lato"/>
        </w:rPr>
        <w:t xml:space="preserve"> after</w:t>
      </w:r>
      <w:r w:rsidR="006B0EF5" w:rsidRPr="007C6B3D">
        <w:rPr>
          <w:rFonts w:ascii="Lato" w:hAnsi="Lato"/>
        </w:rPr>
        <w:t xml:space="preserve"> exiting jail or prison. These returning citizens are not given special access to “jump the line” and enter the shelter</w:t>
      </w:r>
      <w:r w:rsidR="00CA0571" w:rsidRPr="007C6B3D">
        <w:rPr>
          <w:rFonts w:ascii="Lato" w:hAnsi="Lato"/>
        </w:rPr>
        <w:t xml:space="preserve"> sooner than others on the </w:t>
      </w:r>
      <w:r w:rsidR="00A20F20">
        <w:rPr>
          <w:rFonts w:ascii="Lato" w:hAnsi="Lato"/>
        </w:rPr>
        <w:t>waitlist</w:t>
      </w:r>
      <w:r w:rsidR="007E41FB" w:rsidRPr="007C6B3D">
        <w:rPr>
          <w:rFonts w:ascii="Lato" w:hAnsi="Lato"/>
        </w:rPr>
        <w:t>.</w:t>
      </w:r>
    </w:p>
    <w:p w14:paraId="58054CF1" w14:textId="131E30BF" w:rsidR="00D73B56" w:rsidRPr="007C6B3D" w:rsidRDefault="00D73B56" w:rsidP="00D73B56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y is a person standing in front of the Margarita</w:t>
      </w:r>
      <w:r w:rsidR="007324C3">
        <w:rPr>
          <w:rFonts w:ascii="Lato" w:hAnsi="Lato"/>
        </w:rPr>
        <w:t xml:space="preserve"> Inn</w:t>
      </w:r>
      <w:r w:rsidRPr="007C6B3D">
        <w:rPr>
          <w:rFonts w:ascii="Lato" w:hAnsi="Lato"/>
        </w:rPr>
        <w:t xml:space="preserve"> right now?</w:t>
      </w:r>
    </w:p>
    <w:p w14:paraId="3D9B3430" w14:textId="12AE58EE" w:rsidR="00263818" w:rsidRPr="007C6B3D" w:rsidRDefault="00EC515B" w:rsidP="00263818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They might be waiting for a ride, parking their bicycle, or going for a walk. Loitering</w:t>
      </w:r>
      <w:r w:rsidR="00FF2FD5" w:rsidRPr="007C6B3D">
        <w:rPr>
          <w:rFonts w:ascii="Lato" w:hAnsi="Lato"/>
        </w:rPr>
        <w:t xml:space="preserve">, yelling, </w:t>
      </w:r>
      <w:r w:rsidR="00217D3F" w:rsidRPr="007C6B3D">
        <w:rPr>
          <w:rFonts w:ascii="Lato" w:hAnsi="Lato"/>
        </w:rPr>
        <w:t>partying,</w:t>
      </w:r>
      <w:r w:rsidR="00FF2FD5" w:rsidRPr="007C6B3D">
        <w:rPr>
          <w:rFonts w:ascii="Lato" w:hAnsi="Lato"/>
        </w:rPr>
        <w:t xml:space="preserve"> and smoking are </w:t>
      </w:r>
      <w:r w:rsidR="00AF7C89">
        <w:rPr>
          <w:rFonts w:ascii="Lato" w:hAnsi="Lato"/>
        </w:rPr>
        <w:t>prohibited</w:t>
      </w:r>
      <w:r w:rsidR="00FF2FD5" w:rsidRPr="007C6B3D">
        <w:rPr>
          <w:rFonts w:ascii="Lato" w:hAnsi="Lato"/>
        </w:rPr>
        <w:t xml:space="preserve"> in front of the Margarita</w:t>
      </w:r>
      <w:r w:rsidR="007324C3">
        <w:rPr>
          <w:rFonts w:ascii="Lato" w:hAnsi="Lato"/>
        </w:rPr>
        <w:t xml:space="preserve"> Inn</w:t>
      </w:r>
      <w:r w:rsidR="00FF2FD5" w:rsidRPr="007C6B3D">
        <w:rPr>
          <w:rFonts w:ascii="Lato" w:hAnsi="Lato"/>
        </w:rPr>
        <w:t>.</w:t>
      </w:r>
    </w:p>
    <w:p w14:paraId="6A254C08" w14:textId="77777777" w:rsidR="006B76B1" w:rsidRDefault="00F025C5" w:rsidP="006B76B1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3239B3">
        <w:rPr>
          <w:rFonts w:ascii="Lato" w:hAnsi="Lato"/>
        </w:rPr>
        <w:t>What should I do if I see someone behaving inappropriately in front of the Margarita</w:t>
      </w:r>
      <w:r w:rsidR="007324C3" w:rsidRPr="003239B3">
        <w:rPr>
          <w:rFonts w:ascii="Lato" w:hAnsi="Lato"/>
        </w:rPr>
        <w:t xml:space="preserve"> Inn</w:t>
      </w:r>
      <w:r w:rsidRPr="003239B3">
        <w:rPr>
          <w:rFonts w:ascii="Lato" w:hAnsi="Lato"/>
        </w:rPr>
        <w:t>?</w:t>
      </w:r>
    </w:p>
    <w:p w14:paraId="78AEF480" w14:textId="3BF5FEB2" w:rsidR="00E10733" w:rsidRPr="007E36DF" w:rsidRDefault="00F025C5" w:rsidP="007E36DF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6B76B1">
        <w:rPr>
          <w:rFonts w:ascii="Lato" w:hAnsi="Lato"/>
        </w:rPr>
        <w:t>If the</w:t>
      </w:r>
      <w:r w:rsidR="0063353C" w:rsidRPr="006B76B1">
        <w:rPr>
          <w:rFonts w:ascii="Lato" w:hAnsi="Lato"/>
        </w:rPr>
        <w:t xml:space="preserve"> behavior </w:t>
      </w:r>
      <w:r w:rsidR="00AF7C89">
        <w:rPr>
          <w:rFonts w:ascii="Lato" w:hAnsi="Lato"/>
        </w:rPr>
        <w:t>violates the law or appears</w:t>
      </w:r>
      <w:r w:rsidR="00DB082E" w:rsidRPr="006B76B1">
        <w:rPr>
          <w:rFonts w:ascii="Lato" w:hAnsi="Lato"/>
        </w:rPr>
        <w:t xml:space="preserve"> to be a danger to themselves or others</w:t>
      </w:r>
      <w:r w:rsidR="00793926" w:rsidRPr="006B76B1">
        <w:rPr>
          <w:rFonts w:ascii="Lato" w:hAnsi="Lato"/>
        </w:rPr>
        <w:t>,</w:t>
      </w:r>
      <w:r w:rsidR="00DB082E" w:rsidRPr="006B76B1">
        <w:rPr>
          <w:rFonts w:ascii="Lato" w:hAnsi="Lato"/>
        </w:rPr>
        <w:t xml:space="preserve"> </w:t>
      </w:r>
      <w:r w:rsidR="0063353C" w:rsidRPr="006B76B1">
        <w:rPr>
          <w:rFonts w:ascii="Lato" w:hAnsi="Lato"/>
        </w:rPr>
        <w:t xml:space="preserve">please call </w:t>
      </w:r>
      <w:r w:rsidR="00DB082E" w:rsidRPr="006B76B1">
        <w:rPr>
          <w:rFonts w:ascii="Lato" w:hAnsi="Lato"/>
        </w:rPr>
        <w:t>911</w:t>
      </w:r>
      <w:r w:rsidR="0063353C" w:rsidRPr="006B76B1">
        <w:rPr>
          <w:rFonts w:ascii="Lato" w:hAnsi="Lato"/>
        </w:rPr>
        <w:t>.</w:t>
      </w:r>
      <w:r w:rsidR="00DB082E" w:rsidRPr="006B76B1">
        <w:rPr>
          <w:rFonts w:ascii="Lato" w:hAnsi="Lato"/>
        </w:rPr>
        <w:t xml:space="preserve"> If they appear to be having a mental health crisis, please call Trilogy’s First-response Alternative Crisis Team at </w:t>
      </w:r>
      <w:r w:rsidR="00DB082E" w:rsidRPr="2BB72F71">
        <w:rPr>
          <w:rFonts w:ascii="Lato" w:hAnsi="Lato"/>
          <w:b/>
          <w:bCs/>
        </w:rPr>
        <w:t>1.800.FACT.400</w:t>
      </w:r>
      <w:r w:rsidR="00DB082E" w:rsidRPr="006B76B1">
        <w:rPr>
          <w:rFonts w:ascii="Lato" w:hAnsi="Lato"/>
        </w:rPr>
        <w:t xml:space="preserve"> </w:t>
      </w:r>
      <w:r w:rsidR="00DB082E" w:rsidRPr="006B76B1">
        <w:rPr>
          <w:rFonts w:ascii="Lato" w:hAnsi="Lato"/>
        </w:rPr>
        <w:lastRenderedPageBreak/>
        <w:t>(1.800.322.8400).</w:t>
      </w:r>
      <w:r w:rsidR="0063353C" w:rsidRPr="006B76B1">
        <w:rPr>
          <w:rFonts w:ascii="Lato" w:hAnsi="Lato"/>
        </w:rPr>
        <w:t xml:space="preserve"> In </w:t>
      </w:r>
      <w:r w:rsidR="00A36252" w:rsidRPr="006B76B1">
        <w:rPr>
          <w:rFonts w:ascii="Lato" w:hAnsi="Lato"/>
        </w:rPr>
        <w:t xml:space="preserve">specific cases related to activities </w:t>
      </w:r>
      <w:r w:rsidR="00DB44C8" w:rsidRPr="006B76B1">
        <w:rPr>
          <w:rFonts w:ascii="Lato" w:hAnsi="Lato"/>
        </w:rPr>
        <w:t>directly on</w:t>
      </w:r>
      <w:r w:rsidR="00A36252" w:rsidRPr="006B76B1">
        <w:rPr>
          <w:rFonts w:ascii="Lato" w:hAnsi="Lato"/>
        </w:rPr>
        <w:t xml:space="preserve"> the Margarita Inn property</w:t>
      </w:r>
      <w:r w:rsidR="00986DC8" w:rsidRPr="006B76B1">
        <w:rPr>
          <w:rFonts w:ascii="Lato" w:hAnsi="Lato"/>
        </w:rPr>
        <w:t>,</w:t>
      </w:r>
      <w:r w:rsidR="0063353C" w:rsidRPr="006B76B1">
        <w:rPr>
          <w:rFonts w:ascii="Lato" w:hAnsi="Lato"/>
        </w:rPr>
        <w:t xml:space="preserve"> please call Connections</w:t>
      </w:r>
      <w:r w:rsidR="00A36252" w:rsidRPr="006B76B1">
        <w:rPr>
          <w:rFonts w:ascii="Lato" w:hAnsi="Lato"/>
        </w:rPr>
        <w:t xml:space="preserve">’ </w:t>
      </w:r>
      <w:r w:rsidR="0063353C" w:rsidRPr="006B76B1">
        <w:rPr>
          <w:rFonts w:ascii="Lato" w:hAnsi="Lato"/>
          <w:shd w:val="clear" w:color="auto" w:fill="FFFFFF" w:themeFill="background1"/>
        </w:rPr>
        <w:t>number at</w:t>
      </w:r>
      <w:r w:rsidR="00CA0571" w:rsidRPr="006B76B1">
        <w:rPr>
          <w:rFonts w:ascii="Lato" w:hAnsi="Lato"/>
          <w:shd w:val="clear" w:color="auto" w:fill="FFFFFF" w:themeFill="background1"/>
        </w:rPr>
        <w:t xml:space="preserve"> </w:t>
      </w:r>
      <w:r w:rsidR="00434AA7" w:rsidRPr="2BB72F71">
        <w:rPr>
          <w:rFonts w:ascii="Lato" w:hAnsi="Lato"/>
          <w:b/>
          <w:bCs/>
          <w:shd w:val="clear" w:color="auto" w:fill="FFFFFF" w:themeFill="background1"/>
        </w:rPr>
        <w:t>224.422.7969</w:t>
      </w:r>
      <w:r w:rsidR="00DB082E" w:rsidRPr="2BB72F71">
        <w:rPr>
          <w:rFonts w:ascii="Lato" w:hAnsi="Lato"/>
          <w:b/>
          <w:bCs/>
          <w:shd w:val="clear" w:color="auto" w:fill="FFFFFF" w:themeFill="background1"/>
        </w:rPr>
        <w:t>.</w:t>
      </w:r>
      <w:r w:rsidR="00DB082E" w:rsidRPr="2BB72F71">
        <w:rPr>
          <w:rFonts w:ascii="Lato" w:hAnsi="Lato"/>
          <w:b/>
          <w:bCs/>
        </w:rPr>
        <w:t xml:space="preserve"> </w:t>
      </w:r>
    </w:p>
    <w:p w14:paraId="2CE43FF9" w14:textId="177EDB47" w:rsidR="0027339E" w:rsidRPr="007C6B3D" w:rsidRDefault="0027339E" w:rsidP="00793926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at are the racial demographics of the people you serve?</w:t>
      </w:r>
    </w:p>
    <w:p w14:paraId="3D7A6087" w14:textId="00B62E3B" w:rsidR="0027339E" w:rsidRPr="007C6B3D" w:rsidRDefault="00DF7DE1" w:rsidP="00F025C5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5</w:t>
      </w:r>
      <w:r w:rsidR="00C95E53">
        <w:rPr>
          <w:rFonts w:ascii="Lato" w:hAnsi="Lato"/>
        </w:rPr>
        <w:t>3</w:t>
      </w:r>
      <w:r w:rsidRPr="007C6B3D">
        <w:rPr>
          <w:rFonts w:ascii="Lato" w:hAnsi="Lato"/>
        </w:rPr>
        <w:t>% Black, 18% White,</w:t>
      </w:r>
      <w:r w:rsidR="00C95E53">
        <w:rPr>
          <w:rFonts w:ascii="Lato" w:hAnsi="Lato"/>
        </w:rPr>
        <w:t xml:space="preserve"> 17</w:t>
      </w:r>
      <w:r w:rsidRPr="007C6B3D">
        <w:rPr>
          <w:rFonts w:ascii="Lato" w:hAnsi="Lato"/>
        </w:rPr>
        <w:t xml:space="preserve">% LatinX, </w:t>
      </w:r>
      <w:r w:rsidR="00621348">
        <w:rPr>
          <w:rFonts w:ascii="Lato" w:hAnsi="Lato"/>
        </w:rPr>
        <w:t>6</w:t>
      </w:r>
      <w:r w:rsidR="00042F4B" w:rsidRPr="007C6B3D">
        <w:rPr>
          <w:rFonts w:ascii="Lato" w:hAnsi="Lato"/>
        </w:rPr>
        <w:t xml:space="preserve">% AAPI, </w:t>
      </w:r>
      <w:r w:rsidR="005C3A05">
        <w:rPr>
          <w:rFonts w:ascii="Lato" w:hAnsi="Lato"/>
        </w:rPr>
        <w:t>6</w:t>
      </w:r>
      <w:r w:rsidR="00042F4B" w:rsidRPr="007C6B3D">
        <w:rPr>
          <w:rFonts w:ascii="Lato" w:hAnsi="Lato"/>
        </w:rPr>
        <w:t xml:space="preserve">% </w:t>
      </w:r>
      <w:r w:rsidR="00327F35" w:rsidRPr="007C6B3D">
        <w:rPr>
          <w:rFonts w:ascii="Lato" w:hAnsi="Lato"/>
        </w:rPr>
        <w:t>Other/Unknown</w:t>
      </w:r>
    </w:p>
    <w:p w14:paraId="3914B8D1" w14:textId="062DE0D2" w:rsidR="00263818" w:rsidRPr="007C6B3D" w:rsidRDefault="00263818" w:rsidP="00263818">
      <w:pPr>
        <w:pStyle w:val="Heading1"/>
        <w:rPr>
          <w:rFonts w:ascii="Lato" w:hAnsi="Lato"/>
        </w:rPr>
      </w:pPr>
      <w:r w:rsidRPr="007C6B3D">
        <w:rPr>
          <w:rFonts w:ascii="Lato" w:hAnsi="Lato"/>
        </w:rPr>
        <w:t>Services</w:t>
      </w:r>
    </w:p>
    <w:p w14:paraId="74C4202D" w14:textId="74A07AAD" w:rsidR="00015D73" w:rsidRPr="007C6B3D" w:rsidRDefault="00015D73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How long has Connections been </w:t>
      </w:r>
      <w:r w:rsidR="007324C3">
        <w:rPr>
          <w:rFonts w:ascii="Lato" w:hAnsi="Lato"/>
        </w:rPr>
        <w:t>providing shelter at the Margarita Inn</w:t>
      </w:r>
      <w:r w:rsidRPr="007C6B3D">
        <w:rPr>
          <w:rFonts w:ascii="Lato" w:hAnsi="Lato"/>
        </w:rPr>
        <w:t>?</w:t>
      </w:r>
    </w:p>
    <w:p w14:paraId="49D354D8" w14:textId="1C3DAA68" w:rsidR="00D050AC" w:rsidRPr="00E10733" w:rsidRDefault="00455B6C" w:rsidP="00E10733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E10733">
        <w:rPr>
          <w:rFonts w:ascii="Lato" w:hAnsi="Lato"/>
        </w:rPr>
        <w:t>Since March 2020, the beginning of the pandemic.</w:t>
      </w:r>
    </w:p>
    <w:p w14:paraId="36F01BD6" w14:textId="55982BC0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at services do you provide to people staying at the Margarita</w:t>
      </w:r>
      <w:r w:rsidR="007324C3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334523BD" w14:textId="279445AE" w:rsidR="00986DC8" w:rsidRPr="007324C3" w:rsidRDefault="006419C0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On-site p</w:t>
      </w:r>
      <w:r w:rsidR="00487B13" w:rsidRPr="007324C3">
        <w:rPr>
          <w:rFonts w:ascii="Lato" w:hAnsi="Lato" w:cs="Segoe UI"/>
          <w:color w:val="000000"/>
        </w:rPr>
        <w:t>hysical</w:t>
      </w:r>
      <w:r w:rsidR="00CA0571" w:rsidRPr="007324C3">
        <w:rPr>
          <w:rFonts w:ascii="Lato" w:hAnsi="Lato" w:cs="Segoe UI"/>
          <w:color w:val="000000"/>
        </w:rPr>
        <w:t xml:space="preserve"> </w:t>
      </w:r>
      <w:r w:rsidR="00487B13" w:rsidRPr="007324C3">
        <w:rPr>
          <w:rFonts w:ascii="Lato" w:hAnsi="Lato" w:cs="Segoe UI"/>
          <w:color w:val="000000"/>
        </w:rPr>
        <w:t xml:space="preserve">and mental </w:t>
      </w:r>
      <w:r w:rsidR="00487B13" w:rsidRPr="00A36252">
        <w:rPr>
          <w:rFonts w:ascii="Lato" w:hAnsi="Lato" w:cs="Segoe UI"/>
          <w:color w:val="000000"/>
        </w:rPr>
        <w:t>health care</w:t>
      </w:r>
      <w:r w:rsidR="007324C3" w:rsidRPr="00A36252">
        <w:rPr>
          <w:rFonts w:ascii="Lato" w:hAnsi="Lato" w:cs="Segoe UI"/>
          <w:color w:val="000000"/>
        </w:rPr>
        <w:t xml:space="preserve"> via licensed health care practitioners</w:t>
      </w:r>
      <w:r w:rsidR="001331F3">
        <w:rPr>
          <w:rFonts w:ascii="Lato" w:hAnsi="Lato" w:cs="Segoe UI"/>
          <w:color w:val="000000"/>
        </w:rPr>
        <w:t>,</w:t>
      </w:r>
      <w:r w:rsidRPr="007324C3">
        <w:rPr>
          <w:rFonts w:ascii="Lato" w:hAnsi="Lato" w:cs="Segoe UI"/>
          <w:color w:val="000000"/>
        </w:rPr>
        <w:t xml:space="preserve"> medical referrals</w:t>
      </w:r>
    </w:p>
    <w:p w14:paraId="61A3CB39" w14:textId="121A3664" w:rsidR="00986DC8" w:rsidRPr="008D6A40" w:rsidRDefault="00986DC8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L</w:t>
      </w:r>
      <w:r w:rsidR="00487B13" w:rsidRPr="007324C3">
        <w:rPr>
          <w:rFonts w:ascii="Lato" w:hAnsi="Lato" w:cs="Segoe UI"/>
          <w:color w:val="000000"/>
        </w:rPr>
        <w:t>aundry service</w:t>
      </w:r>
      <w:r w:rsidR="00F81A3E" w:rsidRPr="007324C3">
        <w:rPr>
          <w:rFonts w:ascii="Lato" w:hAnsi="Lato" w:cs="Segoe UI"/>
          <w:color w:val="000000"/>
        </w:rPr>
        <w:t>s</w:t>
      </w:r>
    </w:p>
    <w:p w14:paraId="1A46406A" w14:textId="249DEE08" w:rsidR="00F81A3E" w:rsidRPr="007324C3" w:rsidRDefault="00F81A3E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 xml:space="preserve">Three </w:t>
      </w:r>
      <w:r w:rsidR="007324C3" w:rsidRPr="007324C3">
        <w:rPr>
          <w:rFonts w:ascii="Lato" w:hAnsi="Lato" w:cs="Segoe UI"/>
          <w:color w:val="000000"/>
        </w:rPr>
        <w:t>daily meals</w:t>
      </w:r>
    </w:p>
    <w:p w14:paraId="1B38CA9F" w14:textId="77777777" w:rsidR="008A67AD" w:rsidRPr="007324C3" w:rsidRDefault="00986DC8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M</w:t>
      </w:r>
      <w:r w:rsidR="00487B13" w:rsidRPr="007324C3">
        <w:rPr>
          <w:rFonts w:ascii="Lato" w:hAnsi="Lato" w:cs="Segoe UI"/>
          <w:color w:val="000000"/>
        </w:rPr>
        <w:t>ainstream benefits enrollment assistance</w:t>
      </w:r>
    </w:p>
    <w:p w14:paraId="34FD80F2" w14:textId="04A9E1A2" w:rsidR="008A67AD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E</w:t>
      </w:r>
      <w:r w:rsidR="00487B13" w:rsidRPr="007324C3">
        <w:rPr>
          <w:rFonts w:ascii="Lato" w:hAnsi="Lato" w:cs="Segoe UI"/>
          <w:color w:val="000000"/>
        </w:rPr>
        <w:t>nrollment into Cook County's Coordinated Entry (CE) system</w:t>
      </w:r>
      <w:r w:rsidR="007324C3">
        <w:rPr>
          <w:rFonts w:ascii="Lato" w:hAnsi="Lato" w:cs="Segoe UI"/>
          <w:color w:val="000000"/>
        </w:rPr>
        <w:t xml:space="preserve">, </w:t>
      </w:r>
      <w:r w:rsidR="00487B13" w:rsidRPr="007324C3">
        <w:rPr>
          <w:rFonts w:ascii="Lato" w:hAnsi="Lato" w:cs="Segoe UI"/>
          <w:color w:val="000000"/>
        </w:rPr>
        <w:t>administered by the Alliance to End Homelessness in Suburban Cook County</w:t>
      </w:r>
      <w:r w:rsidR="007324C3">
        <w:rPr>
          <w:rFonts w:ascii="Lato" w:hAnsi="Lato" w:cs="Segoe UI"/>
          <w:color w:val="000000"/>
        </w:rPr>
        <w:t>, to help people connect to housing opportunities across suburban Cook County</w:t>
      </w:r>
    </w:p>
    <w:p w14:paraId="7A85D8BA" w14:textId="77777777" w:rsidR="008A67AD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A</w:t>
      </w:r>
      <w:r w:rsidR="00487B13" w:rsidRPr="007324C3">
        <w:rPr>
          <w:rFonts w:ascii="Lato" w:hAnsi="Lato" w:cs="Segoe UI"/>
          <w:color w:val="000000"/>
        </w:rPr>
        <w:t>rt and other recreational therapy activities</w:t>
      </w:r>
    </w:p>
    <w:p w14:paraId="11A57B82" w14:textId="77777777" w:rsidR="008A67AD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S</w:t>
      </w:r>
      <w:r w:rsidR="00487B13" w:rsidRPr="007324C3">
        <w:rPr>
          <w:rFonts w:ascii="Lato" w:hAnsi="Lato" w:cs="Segoe UI"/>
          <w:color w:val="000000"/>
        </w:rPr>
        <w:t>upport groups</w:t>
      </w:r>
    </w:p>
    <w:p w14:paraId="3C03DE44" w14:textId="77777777" w:rsidR="008A67AD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T</w:t>
      </w:r>
      <w:r w:rsidR="00487B13" w:rsidRPr="007324C3">
        <w:rPr>
          <w:rFonts w:ascii="Lato" w:hAnsi="Lato" w:cs="Segoe UI"/>
          <w:color w:val="000000"/>
        </w:rPr>
        <w:t>ransportation to medical and other appointments</w:t>
      </w:r>
    </w:p>
    <w:p w14:paraId="46889DFC" w14:textId="77777777" w:rsidR="008A67AD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I</w:t>
      </w:r>
      <w:r w:rsidR="00487B13" w:rsidRPr="007324C3">
        <w:rPr>
          <w:rFonts w:ascii="Lato" w:hAnsi="Lato" w:cs="Segoe UI"/>
          <w:color w:val="000000"/>
        </w:rPr>
        <w:t>ntensive case management</w:t>
      </w:r>
    </w:p>
    <w:p w14:paraId="7CAA7AE3" w14:textId="32569EC4" w:rsidR="008A67AD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H</w:t>
      </w:r>
      <w:r w:rsidR="00487B13" w:rsidRPr="007324C3">
        <w:rPr>
          <w:rFonts w:ascii="Lato" w:hAnsi="Lato" w:cs="Segoe UI"/>
          <w:color w:val="000000"/>
        </w:rPr>
        <w:t>ousing location services</w:t>
      </w:r>
    </w:p>
    <w:p w14:paraId="34995DB9" w14:textId="6CB5F393" w:rsidR="006419C0" w:rsidRPr="007324C3" w:rsidRDefault="008A67AD" w:rsidP="00986DC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L</w:t>
      </w:r>
      <w:r w:rsidR="00487B13" w:rsidRPr="007324C3">
        <w:rPr>
          <w:rFonts w:ascii="Lato" w:hAnsi="Lato" w:cs="Segoe UI"/>
          <w:color w:val="000000"/>
        </w:rPr>
        <w:t>inkage</w:t>
      </w:r>
      <w:r w:rsidR="00E900BB" w:rsidRPr="007324C3">
        <w:rPr>
          <w:rFonts w:ascii="Lato" w:hAnsi="Lato" w:cs="Segoe UI"/>
          <w:color w:val="000000"/>
        </w:rPr>
        <w:t>s to:</w:t>
      </w:r>
    </w:p>
    <w:p w14:paraId="1B4E476A" w14:textId="01DE543C" w:rsidR="00E900BB" w:rsidRPr="007324C3" w:rsidRDefault="00E900BB" w:rsidP="00E900BB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Literacy services</w:t>
      </w:r>
    </w:p>
    <w:p w14:paraId="495226BC" w14:textId="2BC1295E" w:rsidR="00E900BB" w:rsidRPr="007324C3" w:rsidRDefault="00E900BB" w:rsidP="00E900BB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Legal support</w:t>
      </w:r>
    </w:p>
    <w:p w14:paraId="459E9CD2" w14:textId="7E03BEE0" w:rsidR="00A36252" w:rsidRPr="008D6A40" w:rsidRDefault="00E900BB" w:rsidP="00A36252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Substance and alcohol use treatment</w:t>
      </w:r>
    </w:p>
    <w:p w14:paraId="793D38D3" w14:textId="6259B506" w:rsidR="00D65228" w:rsidRPr="007324C3" w:rsidRDefault="00D65228" w:rsidP="00E900BB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Lato" w:hAnsi="Lato" w:cs="Segoe UI"/>
        </w:rPr>
      </w:pPr>
      <w:r w:rsidRPr="007324C3">
        <w:rPr>
          <w:rFonts w:ascii="Lato" w:hAnsi="Lato" w:cs="Segoe UI"/>
          <w:color w:val="000000"/>
        </w:rPr>
        <w:t>Childcare</w:t>
      </w:r>
    </w:p>
    <w:p w14:paraId="2D64BC2D" w14:textId="40159753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at community organizations do you partner with and why?</w:t>
      </w:r>
    </w:p>
    <w:p w14:paraId="175B27FE" w14:textId="6738C36F" w:rsidR="00F81A3E" w:rsidRPr="007C6B3D" w:rsidRDefault="00F81A3E" w:rsidP="00F81A3E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Connections works with a variety of community partners</w:t>
      </w:r>
      <w:r w:rsidR="00AF7C89">
        <w:rPr>
          <w:rFonts w:ascii="Lato" w:hAnsi="Lato"/>
        </w:rPr>
        <w:t>,</w:t>
      </w:r>
      <w:r w:rsidRPr="007C6B3D">
        <w:rPr>
          <w:rFonts w:ascii="Lato" w:hAnsi="Lato"/>
        </w:rPr>
        <w:t xml:space="preserve"> </w:t>
      </w:r>
      <w:r w:rsidR="00F30E3C" w:rsidRPr="007C6B3D">
        <w:rPr>
          <w:rFonts w:ascii="Lato" w:hAnsi="Lato"/>
        </w:rPr>
        <w:t>including</w:t>
      </w:r>
      <w:r w:rsidR="00A36252">
        <w:rPr>
          <w:rFonts w:ascii="Lato" w:hAnsi="Lato"/>
        </w:rPr>
        <w:t xml:space="preserve"> </w:t>
      </w:r>
      <w:r w:rsidR="00CA0571" w:rsidRPr="007C6B3D">
        <w:rPr>
          <w:rFonts w:ascii="Lato" w:hAnsi="Lato"/>
        </w:rPr>
        <w:t>Open Studio</w:t>
      </w:r>
      <w:r w:rsidR="007324C3">
        <w:rPr>
          <w:rFonts w:ascii="Lato" w:hAnsi="Lato"/>
        </w:rPr>
        <w:t xml:space="preserve"> Project</w:t>
      </w:r>
      <w:r w:rsidR="00CA0571" w:rsidRPr="007C6B3D">
        <w:rPr>
          <w:rFonts w:ascii="Lato" w:hAnsi="Lato"/>
        </w:rPr>
        <w:t>, Live</w:t>
      </w:r>
      <w:r w:rsidR="007324C3">
        <w:rPr>
          <w:rFonts w:ascii="Lato" w:hAnsi="Lato"/>
        </w:rPr>
        <w:t>4</w:t>
      </w:r>
      <w:r w:rsidR="00CA0571" w:rsidRPr="007C6B3D">
        <w:rPr>
          <w:rFonts w:ascii="Lato" w:hAnsi="Lato"/>
        </w:rPr>
        <w:t xml:space="preserve">Lali, </w:t>
      </w:r>
      <w:r w:rsidR="007324C3">
        <w:rPr>
          <w:rFonts w:ascii="Lato" w:hAnsi="Lato"/>
        </w:rPr>
        <w:t xml:space="preserve">McGaw </w:t>
      </w:r>
      <w:r w:rsidRPr="007C6B3D">
        <w:rPr>
          <w:rFonts w:ascii="Lato" w:hAnsi="Lato"/>
        </w:rPr>
        <w:t>YMCA, YWCA</w:t>
      </w:r>
      <w:r w:rsidR="007324C3">
        <w:rPr>
          <w:rFonts w:ascii="Lato" w:hAnsi="Lato"/>
        </w:rPr>
        <w:t xml:space="preserve"> Evanston/North Shore</w:t>
      </w:r>
      <w:r w:rsidRPr="007C6B3D">
        <w:rPr>
          <w:rFonts w:ascii="Lato" w:hAnsi="Lato"/>
        </w:rPr>
        <w:t xml:space="preserve">, Y.O.U, Curt’s Café, </w:t>
      </w:r>
      <w:r w:rsidR="00D65228" w:rsidRPr="007C6B3D">
        <w:rPr>
          <w:rFonts w:ascii="Lato" w:hAnsi="Lato"/>
        </w:rPr>
        <w:t xml:space="preserve">Moran Center, </w:t>
      </w:r>
      <w:r w:rsidR="00871372">
        <w:rPr>
          <w:rFonts w:ascii="Lato" w:hAnsi="Lato"/>
        </w:rPr>
        <w:t xml:space="preserve">Infant Welfare Society, </w:t>
      </w:r>
      <w:r w:rsidR="00D65228" w:rsidRPr="007C6B3D">
        <w:rPr>
          <w:rFonts w:ascii="Lato" w:hAnsi="Lato"/>
        </w:rPr>
        <w:t>Y</w:t>
      </w:r>
      <w:r w:rsidR="007324C3">
        <w:rPr>
          <w:rFonts w:ascii="Lato" w:hAnsi="Lato"/>
        </w:rPr>
        <w:t xml:space="preserve">outh </w:t>
      </w:r>
      <w:r w:rsidR="00D65228" w:rsidRPr="007C6B3D">
        <w:rPr>
          <w:rFonts w:ascii="Lato" w:hAnsi="Lato"/>
        </w:rPr>
        <w:t>J</w:t>
      </w:r>
      <w:r w:rsidR="007324C3">
        <w:rPr>
          <w:rFonts w:ascii="Lato" w:hAnsi="Lato"/>
        </w:rPr>
        <w:t xml:space="preserve">ob </w:t>
      </w:r>
      <w:r w:rsidR="00D65228" w:rsidRPr="007C6B3D">
        <w:rPr>
          <w:rFonts w:ascii="Lato" w:hAnsi="Lato"/>
        </w:rPr>
        <w:t>C</w:t>
      </w:r>
      <w:r w:rsidR="007324C3">
        <w:rPr>
          <w:rFonts w:ascii="Lato" w:hAnsi="Lato"/>
        </w:rPr>
        <w:t>enter</w:t>
      </w:r>
      <w:r w:rsidR="00D65228" w:rsidRPr="007C6B3D">
        <w:rPr>
          <w:rFonts w:ascii="Lato" w:hAnsi="Lato"/>
        </w:rPr>
        <w:t>, Interfaith Action of Evanston,</w:t>
      </w:r>
      <w:r w:rsidR="005A5E93" w:rsidRPr="007C6B3D">
        <w:rPr>
          <w:rFonts w:ascii="Lato" w:hAnsi="Lato"/>
        </w:rPr>
        <w:t xml:space="preserve"> Peer Services, </w:t>
      </w:r>
      <w:r w:rsidR="007A3B3E" w:rsidRPr="007C6B3D">
        <w:rPr>
          <w:rFonts w:ascii="Lato" w:hAnsi="Lato"/>
        </w:rPr>
        <w:t xml:space="preserve">school districts, faith communities and organizations, </w:t>
      </w:r>
      <w:r w:rsidR="005A5E93" w:rsidRPr="007C6B3D">
        <w:rPr>
          <w:rFonts w:ascii="Lato" w:hAnsi="Lato"/>
        </w:rPr>
        <w:t>community volunteers, the City of Evanston, and many more</w:t>
      </w:r>
      <w:r w:rsidR="00537EED" w:rsidRPr="007C6B3D">
        <w:rPr>
          <w:rFonts w:ascii="Lato" w:hAnsi="Lato"/>
        </w:rPr>
        <w:t>.</w:t>
      </w:r>
    </w:p>
    <w:p w14:paraId="0C93CDA3" w14:textId="3801F69F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Do you feed people</w:t>
      </w:r>
      <w:r w:rsidR="007511AC">
        <w:rPr>
          <w:rFonts w:ascii="Lato" w:hAnsi="Lato"/>
        </w:rPr>
        <w:t>,</w:t>
      </w:r>
      <w:r w:rsidRPr="007C6B3D">
        <w:rPr>
          <w:rFonts w:ascii="Lato" w:hAnsi="Lato"/>
        </w:rPr>
        <w:t xml:space="preserve"> and where does the food come from?</w:t>
      </w:r>
    </w:p>
    <w:p w14:paraId="341B28D0" w14:textId="31E6CD56" w:rsidR="003D7CD7" w:rsidRPr="007C6B3D" w:rsidRDefault="003D7CD7" w:rsidP="003D7CD7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We provide three nutritious meals per day. Food is purchased from local restaurants as well as </w:t>
      </w:r>
      <w:r w:rsidR="00040451" w:rsidRPr="007C6B3D">
        <w:rPr>
          <w:rFonts w:ascii="Lato" w:hAnsi="Lato"/>
        </w:rPr>
        <w:t>provided by community volunteers</w:t>
      </w:r>
      <w:r w:rsidR="00405E16" w:rsidRPr="007C6B3D">
        <w:rPr>
          <w:rFonts w:ascii="Lato" w:hAnsi="Lato"/>
        </w:rPr>
        <w:t>.</w:t>
      </w:r>
    </w:p>
    <w:p w14:paraId="1D449E0A" w14:textId="1CC33F0C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Do you drug test people?</w:t>
      </w:r>
    </w:p>
    <w:p w14:paraId="09567186" w14:textId="26F592D8" w:rsidR="00040451" w:rsidRPr="007C6B3D" w:rsidRDefault="00040451" w:rsidP="00040451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No, </w:t>
      </w:r>
      <w:r w:rsidR="0090098C" w:rsidRPr="007C6B3D">
        <w:rPr>
          <w:rFonts w:ascii="Lato" w:hAnsi="Lato"/>
        </w:rPr>
        <w:t xml:space="preserve">not </w:t>
      </w:r>
      <w:r w:rsidRPr="007C6B3D">
        <w:rPr>
          <w:rFonts w:ascii="Lato" w:hAnsi="Lato"/>
        </w:rPr>
        <w:t xml:space="preserve">unless they request it. </w:t>
      </w:r>
      <w:r w:rsidR="000A6420" w:rsidRPr="007C6B3D">
        <w:rPr>
          <w:rFonts w:ascii="Lato" w:hAnsi="Lato"/>
        </w:rPr>
        <w:t>Many p</w:t>
      </w:r>
      <w:r w:rsidR="00BD0E4C" w:rsidRPr="007C6B3D">
        <w:rPr>
          <w:rFonts w:ascii="Lato" w:hAnsi="Lato"/>
        </w:rPr>
        <w:t>eople who experience homelessness, like many who do not</w:t>
      </w:r>
      <w:r w:rsidR="005A7869">
        <w:rPr>
          <w:rFonts w:ascii="Lato" w:hAnsi="Lato"/>
        </w:rPr>
        <w:t>,</w:t>
      </w:r>
      <w:r w:rsidR="00BD0E4C" w:rsidRPr="007C6B3D">
        <w:rPr>
          <w:rFonts w:ascii="Lato" w:hAnsi="Lato"/>
        </w:rPr>
        <w:t xml:space="preserve"> use alcohol and other substances</w:t>
      </w:r>
      <w:r w:rsidR="000A6420" w:rsidRPr="007C6B3D">
        <w:rPr>
          <w:rFonts w:ascii="Lato" w:hAnsi="Lato"/>
        </w:rPr>
        <w:t xml:space="preserve"> to cope with the stress of their situation</w:t>
      </w:r>
      <w:r w:rsidR="00913356" w:rsidRPr="007C6B3D">
        <w:rPr>
          <w:rFonts w:ascii="Lato" w:hAnsi="Lato"/>
        </w:rPr>
        <w:t>s</w:t>
      </w:r>
      <w:r w:rsidR="000A6420" w:rsidRPr="007C6B3D">
        <w:rPr>
          <w:rFonts w:ascii="Lato" w:hAnsi="Lato"/>
        </w:rPr>
        <w:t xml:space="preserve">. In cases where their substance use </w:t>
      </w:r>
      <w:r w:rsidR="00913356" w:rsidRPr="007C6B3D">
        <w:rPr>
          <w:rFonts w:ascii="Lato" w:hAnsi="Lato"/>
        </w:rPr>
        <w:t xml:space="preserve">impairs </w:t>
      </w:r>
      <w:r w:rsidR="009337B9" w:rsidRPr="007C6B3D">
        <w:rPr>
          <w:rFonts w:ascii="Lato" w:hAnsi="Lato"/>
        </w:rPr>
        <w:t>their lives</w:t>
      </w:r>
      <w:r w:rsidR="000A6420" w:rsidRPr="007C6B3D">
        <w:rPr>
          <w:rFonts w:ascii="Lato" w:hAnsi="Lato"/>
        </w:rPr>
        <w:t xml:space="preserve">, we </w:t>
      </w:r>
      <w:r w:rsidR="00EE0FE8" w:rsidRPr="007C6B3D">
        <w:rPr>
          <w:rFonts w:ascii="Lato" w:hAnsi="Lato"/>
        </w:rPr>
        <w:t>partner with them (when they are ready)</w:t>
      </w:r>
      <w:r w:rsidR="000A6420" w:rsidRPr="007C6B3D">
        <w:rPr>
          <w:rFonts w:ascii="Lato" w:hAnsi="Lato"/>
        </w:rPr>
        <w:t xml:space="preserve"> to create individual plans </w:t>
      </w:r>
      <w:r w:rsidR="009337B9" w:rsidRPr="007C6B3D">
        <w:rPr>
          <w:rFonts w:ascii="Lato" w:hAnsi="Lato"/>
        </w:rPr>
        <w:t xml:space="preserve">to reduce or eliminate </w:t>
      </w:r>
      <w:r w:rsidR="00EE0FE8" w:rsidRPr="007C6B3D">
        <w:rPr>
          <w:rFonts w:ascii="Lato" w:hAnsi="Lato"/>
        </w:rPr>
        <w:t xml:space="preserve">harmful behaviors. </w:t>
      </w:r>
    </w:p>
    <w:p w14:paraId="66F6B25E" w14:textId="097E9CE1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ere do kids play when they are staying at the Margarita</w:t>
      </w:r>
      <w:r w:rsidR="004638D8">
        <w:rPr>
          <w:rFonts w:ascii="Lato" w:hAnsi="Lato"/>
        </w:rPr>
        <w:t xml:space="preserve"> Inn</w:t>
      </w:r>
      <w:r w:rsidR="00F51A66" w:rsidRPr="007C6B3D">
        <w:rPr>
          <w:rFonts w:ascii="Lato" w:hAnsi="Lato"/>
        </w:rPr>
        <w:t>?</w:t>
      </w:r>
      <w:r w:rsidR="004638D8">
        <w:rPr>
          <w:rFonts w:ascii="Lato" w:hAnsi="Lato"/>
        </w:rPr>
        <w:t xml:space="preserve"> </w:t>
      </w:r>
    </w:p>
    <w:p w14:paraId="71053BE4" w14:textId="41D5782F" w:rsidR="00EE0FE8" w:rsidRPr="007C6B3D" w:rsidRDefault="00EE0FE8" w:rsidP="00EE0FE8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Children staying at the Margarita</w:t>
      </w:r>
      <w:r w:rsidR="004638D8">
        <w:rPr>
          <w:rFonts w:ascii="Lato" w:hAnsi="Lato"/>
        </w:rPr>
        <w:t xml:space="preserve"> Inn</w:t>
      </w:r>
      <w:r w:rsidRPr="007C6B3D">
        <w:rPr>
          <w:rFonts w:ascii="Lato" w:hAnsi="Lato"/>
        </w:rPr>
        <w:t xml:space="preserve"> with their families play in their </w:t>
      </w:r>
      <w:r w:rsidR="00F01671" w:rsidRPr="007C6B3D">
        <w:rPr>
          <w:rFonts w:ascii="Lato" w:hAnsi="Lato"/>
        </w:rPr>
        <w:t xml:space="preserve">rooms in some of the </w:t>
      </w:r>
      <w:r w:rsidR="00DE5007" w:rsidRPr="007C6B3D">
        <w:rPr>
          <w:rFonts w:ascii="Lato" w:hAnsi="Lato"/>
        </w:rPr>
        <w:t>common spaces</w:t>
      </w:r>
      <w:r w:rsidR="004638D8">
        <w:rPr>
          <w:rFonts w:ascii="Lato" w:hAnsi="Lato"/>
        </w:rPr>
        <w:t xml:space="preserve"> with supervision</w:t>
      </w:r>
      <w:r w:rsidR="00DE5007" w:rsidRPr="007C6B3D">
        <w:rPr>
          <w:rFonts w:ascii="Lato" w:hAnsi="Lato"/>
        </w:rPr>
        <w:t>. The Margarita</w:t>
      </w:r>
      <w:r w:rsidR="004638D8">
        <w:rPr>
          <w:rFonts w:ascii="Lato" w:hAnsi="Lato"/>
        </w:rPr>
        <w:t xml:space="preserve"> Inn</w:t>
      </w:r>
      <w:r w:rsidR="00DE5007" w:rsidRPr="007C6B3D">
        <w:rPr>
          <w:rFonts w:ascii="Lato" w:hAnsi="Lato"/>
        </w:rPr>
        <w:t xml:space="preserve"> does not have a dedicated play space for children, but case managers work with each household </w:t>
      </w:r>
      <w:r w:rsidR="00DE5007" w:rsidRPr="007C6B3D">
        <w:rPr>
          <w:rFonts w:ascii="Lato" w:hAnsi="Lato"/>
        </w:rPr>
        <w:lastRenderedPageBreak/>
        <w:t>to ensure that children have appropriate access to school, childcare</w:t>
      </w:r>
      <w:r w:rsidR="006D7794" w:rsidRPr="007C6B3D">
        <w:rPr>
          <w:rFonts w:ascii="Lato" w:hAnsi="Lato"/>
        </w:rPr>
        <w:t xml:space="preserve">, </w:t>
      </w:r>
      <w:r w:rsidR="0057181D" w:rsidRPr="007C6B3D">
        <w:rPr>
          <w:rFonts w:ascii="Lato" w:hAnsi="Lato"/>
        </w:rPr>
        <w:t>and recreational</w:t>
      </w:r>
      <w:r w:rsidR="006D7794" w:rsidRPr="007C6B3D">
        <w:rPr>
          <w:rFonts w:ascii="Lato" w:hAnsi="Lato"/>
        </w:rPr>
        <w:t xml:space="preserve"> activities.</w:t>
      </w:r>
    </w:p>
    <w:p w14:paraId="509FCC8E" w14:textId="7179E373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How many staff are present</w:t>
      </w:r>
      <w:r w:rsidR="00EF3F2E" w:rsidRPr="007C6B3D">
        <w:rPr>
          <w:rFonts w:ascii="Lato" w:hAnsi="Lato"/>
        </w:rPr>
        <w:t xml:space="preserve"> on-site</w:t>
      </w:r>
      <w:r w:rsidRPr="007C6B3D">
        <w:rPr>
          <w:rFonts w:ascii="Lato" w:hAnsi="Lato"/>
        </w:rPr>
        <w:t>?</w:t>
      </w:r>
    </w:p>
    <w:p w14:paraId="105BCE9A" w14:textId="3BD81C61" w:rsidR="006D7794" w:rsidRDefault="006D7794" w:rsidP="006D7794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There are </w:t>
      </w:r>
      <w:r w:rsidR="000D2ED9" w:rsidRPr="007C6B3D">
        <w:rPr>
          <w:rFonts w:ascii="Lato" w:hAnsi="Lato"/>
        </w:rPr>
        <w:t xml:space="preserve">a minimum of two residential staff present at all times. </w:t>
      </w:r>
      <w:r w:rsidR="005879D9" w:rsidRPr="007C6B3D">
        <w:rPr>
          <w:rFonts w:ascii="Lato" w:hAnsi="Lato"/>
        </w:rPr>
        <w:t>On weekdays,</w:t>
      </w:r>
      <w:r w:rsidR="000D2ED9" w:rsidRPr="007C6B3D">
        <w:rPr>
          <w:rFonts w:ascii="Lato" w:hAnsi="Lato"/>
        </w:rPr>
        <w:t xml:space="preserve"> </w:t>
      </w:r>
      <w:r w:rsidR="00BA6B63">
        <w:rPr>
          <w:rFonts w:ascii="Lato" w:hAnsi="Lato"/>
        </w:rPr>
        <w:t>five staff are</w:t>
      </w:r>
      <w:r w:rsidR="004638D8">
        <w:rPr>
          <w:rFonts w:ascii="Lato" w:hAnsi="Lato"/>
        </w:rPr>
        <w:t xml:space="preserve"> present on average</w:t>
      </w:r>
      <w:r w:rsidR="002212D8">
        <w:rPr>
          <w:rFonts w:ascii="Lato" w:hAnsi="Lato"/>
        </w:rPr>
        <w:t>,</w:t>
      </w:r>
      <w:r w:rsidR="004638D8">
        <w:rPr>
          <w:rFonts w:ascii="Lato" w:hAnsi="Lato"/>
        </w:rPr>
        <w:t xml:space="preserve"> </w:t>
      </w:r>
      <w:r w:rsidR="000D2ED9" w:rsidRPr="007C6B3D">
        <w:rPr>
          <w:rFonts w:ascii="Lato" w:hAnsi="Lato"/>
        </w:rPr>
        <w:t>includ</w:t>
      </w:r>
      <w:r w:rsidR="00C0712D">
        <w:rPr>
          <w:rFonts w:ascii="Lato" w:hAnsi="Lato"/>
        </w:rPr>
        <w:t>ing</w:t>
      </w:r>
      <w:r w:rsidR="000D2ED9" w:rsidRPr="007C6B3D">
        <w:rPr>
          <w:rFonts w:ascii="Lato" w:hAnsi="Lato"/>
        </w:rPr>
        <w:t xml:space="preserve"> case managers, </w:t>
      </w:r>
      <w:r w:rsidR="005879D9" w:rsidRPr="007C6B3D">
        <w:rPr>
          <w:rFonts w:ascii="Lato" w:hAnsi="Lato"/>
        </w:rPr>
        <w:t>management staff, behavioral health specialists</w:t>
      </w:r>
      <w:r w:rsidR="0057181D" w:rsidRPr="007C6B3D">
        <w:rPr>
          <w:rFonts w:ascii="Lato" w:hAnsi="Lato"/>
        </w:rPr>
        <w:t>,</w:t>
      </w:r>
      <w:r w:rsidR="007D7EA1" w:rsidRPr="007C6B3D">
        <w:rPr>
          <w:rFonts w:ascii="Lato" w:hAnsi="Lato"/>
        </w:rPr>
        <w:t xml:space="preserve"> and</w:t>
      </w:r>
      <w:r w:rsidR="005879D9" w:rsidRPr="007C6B3D">
        <w:rPr>
          <w:rFonts w:ascii="Lato" w:hAnsi="Lato"/>
        </w:rPr>
        <w:t xml:space="preserve"> nursing staff</w:t>
      </w:r>
      <w:r w:rsidR="007D7EA1" w:rsidRPr="007C6B3D">
        <w:rPr>
          <w:rFonts w:ascii="Lato" w:hAnsi="Lato"/>
        </w:rPr>
        <w:t xml:space="preserve">. </w:t>
      </w:r>
    </w:p>
    <w:p w14:paraId="11735404" w14:textId="45C4401C" w:rsidR="00263818" w:rsidRPr="007C6B3D" w:rsidRDefault="00263818" w:rsidP="00263818">
      <w:pPr>
        <w:pStyle w:val="Heading1"/>
        <w:rPr>
          <w:rFonts w:ascii="Lato" w:hAnsi="Lato"/>
        </w:rPr>
      </w:pPr>
      <w:r w:rsidRPr="007C6B3D">
        <w:rPr>
          <w:rFonts w:ascii="Lato" w:hAnsi="Lato"/>
        </w:rPr>
        <w:t>Impact</w:t>
      </w:r>
    </w:p>
    <w:p w14:paraId="57747942" w14:textId="61A60C65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Where do </w:t>
      </w:r>
      <w:r w:rsidR="00EF3F2E" w:rsidRPr="007C6B3D">
        <w:rPr>
          <w:rFonts w:ascii="Lato" w:hAnsi="Lato"/>
        </w:rPr>
        <w:t>people</w:t>
      </w:r>
      <w:r w:rsidRPr="007C6B3D">
        <w:rPr>
          <w:rFonts w:ascii="Lato" w:hAnsi="Lato"/>
        </w:rPr>
        <w:t xml:space="preserve"> go when they leave the Margarita</w:t>
      </w:r>
      <w:r w:rsidR="004638D8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02676C65" w14:textId="1964A8A6" w:rsidR="00EF3F2E" w:rsidRPr="007C6B3D" w:rsidRDefault="00A36252" w:rsidP="00EF3F2E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Most people exit the Margarita Inn</w:t>
      </w:r>
      <w:r w:rsidR="00C2696D">
        <w:rPr>
          <w:rFonts w:ascii="Lato" w:hAnsi="Lato"/>
        </w:rPr>
        <w:t xml:space="preserve"> </w:t>
      </w:r>
      <w:r w:rsidR="00B63781">
        <w:rPr>
          <w:rFonts w:ascii="Lato" w:hAnsi="Lato"/>
        </w:rPr>
        <w:t>for</w:t>
      </w:r>
      <w:r w:rsidR="00585FC4" w:rsidRPr="007C6B3D">
        <w:rPr>
          <w:rFonts w:ascii="Lato" w:hAnsi="Lato"/>
        </w:rPr>
        <w:t xml:space="preserve"> stable housing. Other destinations could be </w:t>
      </w:r>
      <w:r w:rsidR="000E6F74" w:rsidRPr="007C6B3D">
        <w:rPr>
          <w:rFonts w:ascii="Lato" w:hAnsi="Lato"/>
        </w:rPr>
        <w:t>a different shelter, returning to family, a hotel the resident pays for</w:t>
      </w:r>
      <w:r w:rsidR="00B63781">
        <w:rPr>
          <w:rFonts w:ascii="Lato" w:hAnsi="Lato"/>
        </w:rPr>
        <w:t>,</w:t>
      </w:r>
      <w:r w:rsidR="000E6F74" w:rsidRPr="007C6B3D">
        <w:rPr>
          <w:rFonts w:ascii="Lato" w:hAnsi="Lato"/>
        </w:rPr>
        <w:t xml:space="preserve"> and sometimes, sadly, </w:t>
      </w:r>
      <w:r w:rsidR="00B63781">
        <w:rPr>
          <w:rFonts w:ascii="Lato" w:hAnsi="Lato"/>
        </w:rPr>
        <w:t>returning</w:t>
      </w:r>
      <w:r w:rsidR="000128DB" w:rsidRPr="007C6B3D">
        <w:rPr>
          <w:rFonts w:ascii="Lato" w:hAnsi="Lato"/>
        </w:rPr>
        <w:t xml:space="preserve"> to homelessness.</w:t>
      </w:r>
    </w:p>
    <w:p w14:paraId="7C805638" w14:textId="08D264C7" w:rsidR="00D73B56" w:rsidRPr="007C6B3D" w:rsidRDefault="00D73B56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How many people have you served?</w:t>
      </w:r>
    </w:p>
    <w:p w14:paraId="14DC5E99" w14:textId="6897FADB" w:rsidR="00263818" w:rsidRPr="007C6B3D" w:rsidRDefault="00E64E25" w:rsidP="00263818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Since the beginning we have served almost 300 participants.</w:t>
      </w:r>
    </w:p>
    <w:p w14:paraId="53C8469B" w14:textId="0905E12A" w:rsidR="00263818" w:rsidRPr="007C6B3D" w:rsidRDefault="00263818" w:rsidP="00263818">
      <w:pPr>
        <w:pStyle w:val="Heading1"/>
        <w:rPr>
          <w:rFonts w:ascii="Lato" w:hAnsi="Lato"/>
        </w:rPr>
      </w:pPr>
      <w:r w:rsidRPr="007C6B3D">
        <w:rPr>
          <w:rFonts w:ascii="Lato" w:hAnsi="Lato"/>
        </w:rPr>
        <w:t>Costs</w:t>
      </w:r>
      <w:r w:rsidR="008F4BBD">
        <w:rPr>
          <w:rFonts w:ascii="Lato" w:hAnsi="Lato"/>
        </w:rPr>
        <w:t xml:space="preserve"> &amp; Funding</w:t>
      </w:r>
    </w:p>
    <w:p w14:paraId="5F68F48B" w14:textId="0274629B" w:rsidR="00263818" w:rsidRPr="007C6B3D" w:rsidRDefault="00263818" w:rsidP="00263818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>What does it cost to run the Margarita</w:t>
      </w:r>
      <w:r w:rsidR="0083726E">
        <w:rPr>
          <w:rFonts w:ascii="Lato" w:hAnsi="Lato"/>
        </w:rPr>
        <w:t xml:space="preserve"> Inn</w:t>
      </w:r>
      <w:r w:rsidRPr="007C6B3D">
        <w:rPr>
          <w:rFonts w:ascii="Lato" w:hAnsi="Lato"/>
        </w:rPr>
        <w:t>?</w:t>
      </w:r>
    </w:p>
    <w:p w14:paraId="236762FF" w14:textId="2E201B9E" w:rsidR="00115FF1" w:rsidRPr="003D64E8" w:rsidRDefault="00115FF1" w:rsidP="003D64E8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7C6B3D">
        <w:rPr>
          <w:rFonts w:ascii="Lato" w:hAnsi="Lato"/>
        </w:rPr>
        <w:t xml:space="preserve">Connections pays the hotel a nightly rate for all 46 hotel rooms. </w:t>
      </w:r>
      <w:r w:rsidR="00EB48A3" w:rsidRPr="007C6B3D">
        <w:rPr>
          <w:rFonts w:ascii="Lato" w:hAnsi="Lato"/>
        </w:rPr>
        <w:t xml:space="preserve">These costs, in addition to staffing, </w:t>
      </w:r>
      <w:r w:rsidR="00DC20F6" w:rsidRPr="007C6B3D">
        <w:rPr>
          <w:rFonts w:ascii="Lato" w:hAnsi="Lato"/>
        </w:rPr>
        <w:t>insurance, supplies, food</w:t>
      </w:r>
      <w:r w:rsidR="00D53712" w:rsidRPr="007C6B3D">
        <w:rPr>
          <w:rFonts w:ascii="Lato" w:hAnsi="Lato"/>
        </w:rPr>
        <w:t>, laundry</w:t>
      </w:r>
      <w:r w:rsidR="005A0F4D" w:rsidRPr="007C6B3D">
        <w:rPr>
          <w:rFonts w:ascii="Lato" w:hAnsi="Lato"/>
        </w:rPr>
        <w:t>,</w:t>
      </w:r>
      <w:r w:rsidR="00DC20F6" w:rsidRPr="007C6B3D">
        <w:rPr>
          <w:rFonts w:ascii="Lato" w:hAnsi="Lato"/>
        </w:rPr>
        <w:t xml:space="preserve"> and other </w:t>
      </w:r>
      <w:r w:rsidR="00D53712" w:rsidRPr="007C6B3D">
        <w:rPr>
          <w:rFonts w:ascii="Lato" w:hAnsi="Lato"/>
        </w:rPr>
        <w:t>standard expenses</w:t>
      </w:r>
      <w:r w:rsidR="00BA6B63">
        <w:rPr>
          <w:rFonts w:ascii="Lato" w:hAnsi="Lato"/>
        </w:rPr>
        <w:t>,</w:t>
      </w:r>
      <w:r w:rsidR="00D53712" w:rsidRPr="007C6B3D">
        <w:rPr>
          <w:rFonts w:ascii="Lato" w:hAnsi="Lato"/>
        </w:rPr>
        <w:t xml:space="preserve"> </w:t>
      </w:r>
      <w:r w:rsidR="00800DF0">
        <w:rPr>
          <w:rFonts w:ascii="Lato" w:hAnsi="Lato"/>
        </w:rPr>
        <w:t>we’ve paid approximately $3.5 million</w:t>
      </w:r>
      <w:r w:rsidR="00402034">
        <w:rPr>
          <w:rFonts w:ascii="Lato" w:hAnsi="Lato"/>
        </w:rPr>
        <w:t xml:space="preserve"> dollars to the hotel owner. </w:t>
      </w:r>
      <w:r w:rsidR="00D53712" w:rsidRPr="007C6B3D">
        <w:rPr>
          <w:rFonts w:ascii="Lato" w:hAnsi="Lato"/>
        </w:rPr>
        <w:t xml:space="preserve"> Purchasing the Margarita Inn would </w:t>
      </w:r>
      <w:r w:rsidR="00D53712" w:rsidRPr="003D64E8">
        <w:rPr>
          <w:rFonts w:ascii="Lato" w:hAnsi="Lato"/>
        </w:rPr>
        <w:t>eliminate hotel room rental costs</w:t>
      </w:r>
      <w:r w:rsidR="00C76244" w:rsidRPr="003D64E8">
        <w:rPr>
          <w:rFonts w:ascii="Lato" w:hAnsi="Lato"/>
        </w:rPr>
        <w:t>, making its ongoing operation more</w:t>
      </w:r>
      <w:r w:rsidR="0083726E" w:rsidRPr="003D64E8">
        <w:rPr>
          <w:rFonts w:ascii="Lato" w:hAnsi="Lato"/>
        </w:rPr>
        <w:t xml:space="preserve"> </w:t>
      </w:r>
      <w:r w:rsidR="00B63781" w:rsidRPr="003D64E8">
        <w:rPr>
          <w:rFonts w:ascii="Lato" w:hAnsi="Lato"/>
        </w:rPr>
        <w:t>cost-effective</w:t>
      </w:r>
      <w:r w:rsidR="0083726E" w:rsidRPr="003D64E8">
        <w:rPr>
          <w:rFonts w:ascii="Lato" w:hAnsi="Lato"/>
        </w:rPr>
        <w:t xml:space="preserve"> and</w:t>
      </w:r>
      <w:r w:rsidR="00C76244" w:rsidRPr="003D64E8">
        <w:rPr>
          <w:rFonts w:ascii="Lato" w:hAnsi="Lato"/>
        </w:rPr>
        <w:t xml:space="preserve"> sustainable.</w:t>
      </w:r>
    </w:p>
    <w:p w14:paraId="07C6BE2D" w14:textId="67109499" w:rsidR="00C2314A" w:rsidRDefault="00C2314A" w:rsidP="00C2314A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How are you paying for </w:t>
      </w:r>
      <w:r w:rsidR="004C547A">
        <w:rPr>
          <w:rFonts w:ascii="Lato" w:hAnsi="Lato"/>
        </w:rPr>
        <w:t>operations right now?</w:t>
      </w:r>
    </w:p>
    <w:p w14:paraId="610D44EF" w14:textId="4F2DC719" w:rsidR="004C547A" w:rsidRDefault="00C100EC" w:rsidP="004C547A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Connections </w:t>
      </w:r>
      <w:r w:rsidR="00673233">
        <w:rPr>
          <w:rFonts w:ascii="Lato" w:hAnsi="Lato"/>
        </w:rPr>
        <w:t xml:space="preserve">pays for the current operations of the Margarita Inn primarily through </w:t>
      </w:r>
      <w:r w:rsidR="00303450">
        <w:rPr>
          <w:rFonts w:ascii="Lato" w:hAnsi="Lato"/>
        </w:rPr>
        <w:t>federal funding</w:t>
      </w:r>
      <w:r w:rsidR="008D3503">
        <w:rPr>
          <w:rFonts w:ascii="Lato" w:hAnsi="Lato"/>
        </w:rPr>
        <w:t xml:space="preserve"> passed through Cook County</w:t>
      </w:r>
      <w:r w:rsidR="0083726E">
        <w:rPr>
          <w:rFonts w:ascii="Lato" w:hAnsi="Lato"/>
        </w:rPr>
        <w:t xml:space="preserve"> and</w:t>
      </w:r>
      <w:r w:rsidR="0074573A">
        <w:rPr>
          <w:rFonts w:ascii="Lato" w:hAnsi="Lato"/>
        </w:rPr>
        <w:t xml:space="preserve"> privately raised donations from our supporters.</w:t>
      </w:r>
    </w:p>
    <w:p w14:paraId="4BB22675" w14:textId="0C09FED6" w:rsidR="008D3503" w:rsidRDefault="008D3503" w:rsidP="004C547A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No Evanston-specific tax dollars are used to fund operations</w:t>
      </w:r>
      <w:r w:rsidR="00F34CBD">
        <w:rPr>
          <w:rFonts w:ascii="Lato" w:hAnsi="Lato"/>
        </w:rPr>
        <w:t xml:space="preserve">. </w:t>
      </w:r>
    </w:p>
    <w:p w14:paraId="76820286" w14:textId="17BE3301" w:rsidR="00F96F21" w:rsidRDefault="00F96F21" w:rsidP="00F96F21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>How much have you paid to the Margarita Inn so far?</w:t>
      </w:r>
    </w:p>
    <w:p w14:paraId="76B76209" w14:textId="57894812" w:rsidR="00F96F21" w:rsidRPr="00C608F2" w:rsidRDefault="00F96F21" w:rsidP="00F96F21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 xml:space="preserve">Connections has operated out of the Margarita Inn since March of 2020. To date, </w:t>
      </w:r>
      <w:r w:rsidRPr="00C608F2">
        <w:rPr>
          <w:rFonts w:ascii="Lato" w:hAnsi="Lato"/>
        </w:rPr>
        <w:t xml:space="preserve">we have paid </w:t>
      </w:r>
      <w:r w:rsidR="00E71305">
        <w:rPr>
          <w:rFonts w:ascii="Lato" w:hAnsi="Lato"/>
        </w:rPr>
        <w:t>$3.5</w:t>
      </w:r>
      <w:r w:rsidR="009012D0">
        <w:rPr>
          <w:rFonts w:ascii="Lato" w:hAnsi="Lato"/>
        </w:rPr>
        <w:t xml:space="preserve"> </w:t>
      </w:r>
      <w:r w:rsidR="00E71305">
        <w:rPr>
          <w:rFonts w:ascii="Lato" w:hAnsi="Lato"/>
        </w:rPr>
        <w:t>million</w:t>
      </w:r>
      <w:r w:rsidRPr="00C608F2">
        <w:rPr>
          <w:rFonts w:ascii="Lato" w:hAnsi="Lato"/>
        </w:rPr>
        <w:t xml:space="preserve"> to the Margarita Inn, including $16</w:t>
      </w:r>
      <w:r w:rsidR="00C608F2" w:rsidRPr="00C608F2">
        <w:rPr>
          <w:rFonts w:ascii="Lato" w:hAnsi="Lato"/>
        </w:rPr>
        <w:t>5</w:t>
      </w:r>
      <w:r w:rsidRPr="00C608F2">
        <w:rPr>
          <w:rFonts w:ascii="Lato" w:hAnsi="Lato"/>
        </w:rPr>
        <w:t>,000 in hotel taxes.</w:t>
      </w:r>
    </w:p>
    <w:p w14:paraId="195CE8C8" w14:textId="7BC68C72" w:rsidR="00D73B56" w:rsidRPr="00C608F2" w:rsidRDefault="00D73B56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C608F2">
        <w:rPr>
          <w:rFonts w:ascii="Lato" w:hAnsi="Lato"/>
        </w:rPr>
        <w:t xml:space="preserve">How are you going to pay for operations </w:t>
      </w:r>
      <w:r w:rsidR="00CA0571" w:rsidRPr="00C608F2">
        <w:rPr>
          <w:rFonts w:ascii="Lato" w:hAnsi="Lato"/>
        </w:rPr>
        <w:t>in the future</w:t>
      </w:r>
      <w:r w:rsidRPr="00C608F2">
        <w:rPr>
          <w:rFonts w:ascii="Lato" w:hAnsi="Lato"/>
        </w:rPr>
        <w:t>?</w:t>
      </w:r>
    </w:p>
    <w:p w14:paraId="64595D58" w14:textId="3D726DDF" w:rsidR="00C76244" w:rsidRPr="00C608F2" w:rsidRDefault="00C76244" w:rsidP="00C76244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C608F2">
        <w:rPr>
          <w:rFonts w:ascii="Lato" w:hAnsi="Lato"/>
        </w:rPr>
        <w:t xml:space="preserve">Connections has operated shelter services for more than 37 years. Although a 24/7, service-rich environment is more expensive, Connections has </w:t>
      </w:r>
      <w:r w:rsidR="00CA1C0E" w:rsidRPr="00C608F2">
        <w:rPr>
          <w:rFonts w:ascii="Lato" w:hAnsi="Lato"/>
        </w:rPr>
        <w:t xml:space="preserve">increased its footprint in both government and private fundraising spaces. We </w:t>
      </w:r>
      <w:r w:rsidR="0083726E" w:rsidRPr="00C608F2">
        <w:rPr>
          <w:rFonts w:ascii="Lato" w:hAnsi="Lato"/>
        </w:rPr>
        <w:t>are</w:t>
      </w:r>
      <w:r w:rsidR="00CA1C0E" w:rsidRPr="00C608F2">
        <w:rPr>
          <w:rFonts w:ascii="Lato" w:hAnsi="Lato"/>
        </w:rPr>
        <w:t xml:space="preserve"> confident that we will generate sufficient income to operate the Margarita Inn </w:t>
      </w:r>
      <w:r w:rsidR="00BA6B63">
        <w:rPr>
          <w:rFonts w:ascii="Lato" w:hAnsi="Lato"/>
        </w:rPr>
        <w:t>perpetually</w:t>
      </w:r>
      <w:r w:rsidR="00CA1C0E" w:rsidRPr="00C608F2">
        <w:rPr>
          <w:rFonts w:ascii="Lato" w:hAnsi="Lato"/>
        </w:rPr>
        <w:t>.</w:t>
      </w:r>
    </w:p>
    <w:p w14:paraId="62CE8DA8" w14:textId="143F9269" w:rsidR="00D73B56" w:rsidRPr="00C608F2" w:rsidRDefault="00D73B56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C608F2">
        <w:rPr>
          <w:rFonts w:ascii="Lato" w:hAnsi="Lato"/>
        </w:rPr>
        <w:t>Why do you want to own this building?</w:t>
      </w:r>
    </w:p>
    <w:p w14:paraId="65E08049" w14:textId="73CFACFD" w:rsidR="00CA1C0E" w:rsidRPr="00C608F2" w:rsidRDefault="00CA1C0E" w:rsidP="00CA1C0E">
      <w:pPr>
        <w:pStyle w:val="ListParagraph"/>
        <w:numPr>
          <w:ilvl w:val="1"/>
          <w:numId w:val="1"/>
        </w:numPr>
        <w:rPr>
          <w:rFonts w:ascii="Lato" w:hAnsi="Lato"/>
        </w:rPr>
      </w:pPr>
      <w:r w:rsidRPr="00C608F2">
        <w:rPr>
          <w:rFonts w:ascii="Lato" w:hAnsi="Lato"/>
        </w:rPr>
        <w:t xml:space="preserve">As mentioned above, owning the facility rather than renting </w:t>
      </w:r>
      <w:r w:rsidR="00B63781">
        <w:rPr>
          <w:rFonts w:ascii="Lato" w:hAnsi="Lato"/>
        </w:rPr>
        <w:t>hotel</w:t>
      </w:r>
      <w:r w:rsidR="002A795F" w:rsidRPr="00C608F2">
        <w:rPr>
          <w:rFonts w:ascii="Lato" w:hAnsi="Lato"/>
        </w:rPr>
        <w:t xml:space="preserve"> rooms </w:t>
      </w:r>
      <w:r w:rsidR="00411F71" w:rsidRPr="00C608F2">
        <w:rPr>
          <w:rFonts w:ascii="Lato" w:hAnsi="Lato"/>
        </w:rPr>
        <w:t xml:space="preserve">makes the </w:t>
      </w:r>
      <w:r w:rsidR="00E44423">
        <w:rPr>
          <w:rFonts w:ascii="Lato" w:hAnsi="Lato"/>
        </w:rPr>
        <w:t>hotel’s operation</w:t>
      </w:r>
      <w:r w:rsidR="00A143DE" w:rsidRPr="00C608F2">
        <w:rPr>
          <w:rFonts w:ascii="Lato" w:hAnsi="Lato"/>
        </w:rPr>
        <w:t xml:space="preserve"> sustainable for the long term. In addition, the agency has had a long-standing goal to increase </w:t>
      </w:r>
      <w:r w:rsidR="00683690" w:rsidRPr="00C608F2">
        <w:rPr>
          <w:rFonts w:ascii="Lato" w:hAnsi="Lato"/>
        </w:rPr>
        <w:t xml:space="preserve">its </w:t>
      </w:r>
      <w:r w:rsidR="00D050AC">
        <w:rPr>
          <w:rFonts w:ascii="Lato" w:hAnsi="Lato"/>
        </w:rPr>
        <w:t>fixed</w:t>
      </w:r>
      <w:r w:rsidR="00683690" w:rsidRPr="00C608F2">
        <w:rPr>
          <w:rFonts w:ascii="Lato" w:hAnsi="Lato"/>
        </w:rPr>
        <w:t xml:space="preserve"> asset inventory</w:t>
      </w:r>
      <w:r w:rsidR="00F96F21" w:rsidRPr="00C608F2">
        <w:rPr>
          <w:rFonts w:ascii="Lato" w:hAnsi="Lato"/>
        </w:rPr>
        <w:t xml:space="preserve"> to </w:t>
      </w:r>
      <w:r w:rsidR="00C608F2" w:rsidRPr="00C608F2">
        <w:rPr>
          <w:rFonts w:ascii="Lato" w:hAnsi="Lato"/>
        </w:rPr>
        <w:t>create long-term financial stability and flexibility</w:t>
      </w:r>
      <w:r w:rsidR="00D050AC">
        <w:rPr>
          <w:rFonts w:ascii="Lato" w:hAnsi="Lato"/>
        </w:rPr>
        <w:t xml:space="preserve"> for the organization</w:t>
      </w:r>
      <w:r w:rsidR="00C608F2" w:rsidRPr="00C608F2">
        <w:rPr>
          <w:rFonts w:ascii="Lato" w:hAnsi="Lato"/>
        </w:rPr>
        <w:t xml:space="preserve">. </w:t>
      </w:r>
    </w:p>
    <w:sectPr w:rsidR="00CA1C0E" w:rsidRPr="00C608F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9D7C6" w14:textId="77777777" w:rsidR="008C1012" w:rsidRDefault="008C1012" w:rsidP="007C6B3D">
      <w:pPr>
        <w:spacing w:after="0" w:line="240" w:lineRule="auto"/>
      </w:pPr>
      <w:r>
        <w:separator/>
      </w:r>
    </w:p>
  </w:endnote>
  <w:endnote w:type="continuationSeparator" w:id="0">
    <w:p w14:paraId="36692A91" w14:textId="77777777" w:rsidR="008C1012" w:rsidRDefault="008C1012" w:rsidP="007C6B3D">
      <w:pPr>
        <w:spacing w:after="0" w:line="240" w:lineRule="auto"/>
      </w:pPr>
      <w:r>
        <w:continuationSeparator/>
      </w:r>
    </w:p>
  </w:endnote>
  <w:endnote w:type="continuationNotice" w:id="1">
    <w:p w14:paraId="4822FB52" w14:textId="77777777" w:rsidR="008C1012" w:rsidRDefault="008C10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sz w:val="18"/>
        <w:szCs w:val="18"/>
      </w:rPr>
      <w:id w:val="-1984841525"/>
      <w:docPartObj>
        <w:docPartGallery w:val="Page Numbers (Bottom of Page)"/>
        <w:docPartUnique/>
      </w:docPartObj>
    </w:sdtPr>
    <w:sdtContent>
      <w:sdt>
        <w:sdtPr>
          <w:rPr>
            <w:i/>
            <w:iCs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14:paraId="7B78E601" w14:textId="2B0FCAAE" w:rsidR="00C13538" w:rsidRPr="00473864" w:rsidRDefault="00C13538" w:rsidP="00C13538">
            <w:pPr>
              <w:pStyle w:val="Footer"/>
              <w:rPr>
                <w:i/>
                <w:iCs/>
                <w:sz w:val="18"/>
                <w:szCs w:val="18"/>
              </w:rPr>
            </w:pPr>
            <w:r w:rsidRPr="00473864">
              <w:rPr>
                <w:i/>
                <w:iCs/>
                <w:sz w:val="18"/>
                <w:szCs w:val="18"/>
              </w:rPr>
              <w:t xml:space="preserve">Page </w:t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473864">
              <w:rPr>
                <w:b/>
                <w:bCs/>
                <w:i/>
                <w:iCs/>
                <w:sz w:val="18"/>
                <w:szCs w:val="18"/>
              </w:rPr>
              <w:instrText xml:space="preserve"> PAGE </w:instrText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473864">
              <w:rPr>
                <w:b/>
                <w:bCs/>
                <w:i/>
                <w:iCs/>
                <w:noProof/>
                <w:sz w:val="18"/>
                <w:szCs w:val="18"/>
              </w:rPr>
              <w:t>2</w:t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473864">
              <w:rPr>
                <w:i/>
                <w:iCs/>
                <w:sz w:val="18"/>
                <w:szCs w:val="18"/>
              </w:rPr>
              <w:t xml:space="preserve"> of </w:t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473864">
              <w:rPr>
                <w:b/>
                <w:bCs/>
                <w:i/>
                <w:iCs/>
                <w:sz w:val="18"/>
                <w:szCs w:val="18"/>
              </w:rPr>
              <w:instrText xml:space="preserve"> NUMPAGES  </w:instrText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473864">
              <w:rPr>
                <w:b/>
                <w:bCs/>
                <w:i/>
                <w:iCs/>
                <w:noProof/>
                <w:sz w:val="18"/>
                <w:szCs w:val="18"/>
              </w:rPr>
              <w:t>2</w:t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tab/>
            </w:r>
            <w:r w:rsidRPr="00473864">
              <w:rPr>
                <w:b/>
                <w:bCs/>
                <w:i/>
                <w:iCs/>
                <w:sz w:val="20"/>
                <w:szCs w:val="20"/>
              </w:rPr>
              <w:tab/>
            </w:r>
            <w:r w:rsidR="00473864" w:rsidRPr="00473864">
              <w:rPr>
                <w:i/>
                <w:iCs/>
                <w:sz w:val="20"/>
                <w:szCs w:val="20"/>
              </w:rPr>
              <w:t xml:space="preserve">Updated </w:t>
            </w:r>
            <w:r w:rsidR="007326BD">
              <w:rPr>
                <w:i/>
                <w:iCs/>
                <w:sz w:val="20"/>
                <w:szCs w:val="20"/>
              </w:rPr>
              <w:t>September 2022</w:t>
            </w:r>
          </w:p>
        </w:sdtContent>
      </w:sdt>
    </w:sdtContent>
  </w:sdt>
  <w:p w14:paraId="25C28F25" w14:textId="130D2CB5" w:rsidR="009B248B" w:rsidRDefault="009B2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CBD92" w14:textId="77777777" w:rsidR="008C1012" w:rsidRDefault="008C1012" w:rsidP="007C6B3D">
      <w:pPr>
        <w:spacing w:after="0" w:line="240" w:lineRule="auto"/>
      </w:pPr>
      <w:r>
        <w:separator/>
      </w:r>
    </w:p>
  </w:footnote>
  <w:footnote w:type="continuationSeparator" w:id="0">
    <w:p w14:paraId="151F7A18" w14:textId="77777777" w:rsidR="008C1012" w:rsidRDefault="008C1012" w:rsidP="007C6B3D">
      <w:pPr>
        <w:spacing w:after="0" w:line="240" w:lineRule="auto"/>
      </w:pPr>
      <w:r>
        <w:continuationSeparator/>
      </w:r>
    </w:p>
  </w:footnote>
  <w:footnote w:type="continuationNotice" w:id="1">
    <w:p w14:paraId="337B3C90" w14:textId="77777777" w:rsidR="008C1012" w:rsidRDefault="008C10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8F058" w14:textId="431BDF86" w:rsidR="00C13538" w:rsidRDefault="00C13538" w:rsidP="00C13538">
    <w:pPr>
      <w:pStyle w:val="Header"/>
      <w:jc w:val="right"/>
    </w:pPr>
    <w:r>
      <w:rPr>
        <w:noProof/>
      </w:rPr>
      <w:drawing>
        <wp:inline distT="0" distB="0" distL="0" distR="0" wp14:anchorId="1F5AEE39" wp14:editId="7E71D2AD">
          <wp:extent cx="1600200" cy="489292"/>
          <wp:effectExtent l="0" t="0" r="0" b="6350"/>
          <wp:docPr id="1" name="Picture 1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861" cy="4949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449E5"/>
    <w:multiLevelType w:val="hybridMultilevel"/>
    <w:tmpl w:val="A6B4C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A222BF"/>
    <w:multiLevelType w:val="hybridMultilevel"/>
    <w:tmpl w:val="4420D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620038">
    <w:abstractNumId w:val="0"/>
  </w:num>
  <w:num w:numId="2" w16cid:durableId="6121292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MDAyNTMzsTQxNTZW0lEKTi0uzszPAykwqQUALs63YSwAAAA="/>
  </w:docVars>
  <w:rsids>
    <w:rsidRoot w:val="00263818"/>
    <w:rsid w:val="000128DB"/>
    <w:rsid w:val="00015D73"/>
    <w:rsid w:val="0003283F"/>
    <w:rsid w:val="00040451"/>
    <w:rsid w:val="00042F4B"/>
    <w:rsid w:val="00043A3D"/>
    <w:rsid w:val="0004558B"/>
    <w:rsid w:val="00064EB6"/>
    <w:rsid w:val="000671CC"/>
    <w:rsid w:val="00077BD0"/>
    <w:rsid w:val="00083F6B"/>
    <w:rsid w:val="00097F35"/>
    <w:rsid w:val="000A365D"/>
    <w:rsid w:val="000A6420"/>
    <w:rsid w:val="000D2ED9"/>
    <w:rsid w:val="000E6F74"/>
    <w:rsid w:val="000F3190"/>
    <w:rsid w:val="000F6671"/>
    <w:rsid w:val="000F6F68"/>
    <w:rsid w:val="00101C1C"/>
    <w:rsid w:val="00115FF1"/>
    <w:rsid w:val="001331F3"/>
    <w:rsid w:val="00161299"/>
    <w:rsid w:val="001645BC"/>
    <w:rsid w:val="00173FE0"/>
    <w:rsid w:val="001778BB"/>
    <w:rsid w:val="0018458B"/>
    <w:rsid w:val="001B72A2"/>
    <w:rsid w:val="001C4401"/>
    <w:rsid w:val="001C79EF"/>
    <w:rsid w:val="001E54F8"/>
    <w:rsid w:val="001F649D"/>
    <w:rsid w:val="00201EB9"/>
    <w:rsid w:val="0020521C"/>
    <w:rsid w:val="00206D5E"/>
    <w:rsid w:val="00217D3F"/>
    <w:rsid w:val="002212D8"/>
    <w:rsid w:val="002269C3"/>
    <w:rsid w:val="00232BDA"/>
    <w:rsid w:val="002431E3"/>
    <w:rsid w:val="00255C7A"/>
    <w:rsid w:val="00263818"/>
    <w:rsid w:val="00267E39"/>
    <w:rsid w:val="0027339E"/>
    <w:rsid w:val="00281E69"/>
    <w:rsid w:val="0028748B"/>
    <w:rsid w:val="002971F3"/>
    <w:rsid w:val="002A795F"/>
    <w:rsid w:val="002B768A"/>
    <w:rsid w:val="002C3641"/>
    <w:rsid w:val="002C5E2C"/>
    <w:rsid w:val="00303450"/>
    <w:rsid w:val="00311DAF"/>
    <w:rsid w:val="00321473"/>
    <w:rsid w:val="003239B3"/>
    <w:rsid w:val="00327F35"/>
    <w:rsid w:val="0035194A"/>
    <w:rsid w:val="00390652"/>
    <w:rsid w:val="003A24FA"/>
    <w:rsid w:val="003A7897"/>
    <w:rsid w:val="003B195F"/>
    <w:rsid w:val="003B5878"/>
    <w:rsid w:val="003D64E8"/>
    <w:rsid w:val="003D7CD7"/>
    <w:rsid w:val="003E1099"/>
    <w:rsid w:val="00402034"/>
    <w:rsid w:val="00405E16"/>
    <w:rsid w:val="0040676C"/>
    <w:rsid w:val="00411F71"/>
    <w:rsid w:val="004310BB"/>
    <w:rsid w:val="00432547"/>
    <w:rsid w:val="004331CC"/>
    <w:rsid w:val="00434AA7"/>
    <w:rsid w:val="00455B6C"/>
    <w:rsid w:val="004638D8"/>
    <w:rsid w:val="00473864"/>
    <w:rsid w:val="00487B13"/>
    <w:rsid w:val="004C547A"/>
    <w:rsid w:val="004E3527"/>
    <w:rsid w:val="004E6ED9"/>
    <w:rsid w:val="00520D4F"/>
    <w:rsid w:val="00524DAA"/>
    <w:rsid w:val="005252D8"/>
    <w:rsid w:val="0053176B"/>
    <w:rsid w:val="005369BE"/>
    <w:rsid w:val="00537ABD"/>
    <w:rsid w:val="00537EED"/>
    <w:rsid w:val="00564D2F"/>
    <w:rsid w:val="00564F3E"/>
    <w:rsid w:val="00565E2C"/>
    <w:rsid w:val="0057181D"/>
    <w:rsid w:val="00580EB2"/>
    <w:rsid w:val="00585FC4"/>
    <w:rsid w:val="005879D9"/>
    <w:rsid w:val="00596A66"/>
    <w:rsid w:val="00597AE7"/>
    <w:rsid w:val="005A0F4D"/>
    <w:rsid w:val="005A5E93"/>
    <w:rsid w:val="005A7869"/>
    <w:rsid w:val="005B1F6B"/>
    <w:rsid w:val="005B28B8"/>
    <w:rsid w:val="005C0B8C"/>
    <w:rsid w:val="005C3A05"/>
    <w:rsid w:val="005C52C3"/>
    <w:rsid w:val="005D22F4"/>
    <w:rsid w:val="005D73BC"/>
    <w:rsid w:val="005F3A32"/>
    <w:rsid w:val="00621348"/>
    <w:rsid w:val="0062277B"/>
    <w:rsid w:val="00627404"/>
    <w:rsid w:val="0063353C"/>
    <w:rsid w:val="0064025A"/>
    <w:rsid w:val="006419C0"/>
    <w:rsid w:val="0065166C"/>
    <w:rsid w:val="00655456"/>
    <w:rsid w:val="006642CC"/>
    <w:rsid w:val="00673233"/>
    <w:rsid w:val="00683690"/>
    <w:rsid w:val="00686514"/>
    <w:rsid w:val="00693FF3"/>
    <w:rsid w:val="00697799"/>
    <w:rsid w:val="006B0EF5"/>
    <w:rsid w:val="006B76B1"/>
    <w:rsid w:val="006D7794"/>
    <w:rsid w:val="00700D37"/>
    <w:rsid w:val="00704980"/>
    <w:rsid w:val="00707A00"/>
    <w:rsid w:val="0071138B"/>
    <w:rsid w:val="00724C99"/>
    <w:rsid w:val="007324C3"/>
    <w:rsid w:val="007326BD"/>
    <w:rsid w:val="007327C6"/>
    <w:rsid w:val="00732D39"/>
    <w:rsid w:val="0073319D"/>
    <w:rsid w:val="0074573A"/>
    <w:rsid w:val="00747016"/>
    <w:rsid w:val="0074757A"/>
    <w:rsid w:val="007511AC"/>
    <w:rsid w:val="00760A08"/>
    <w:rsid w:val="007875F2"/>
    <w:rsid w:val="00793926"/>
    <w:rsid w:val="00795654"/>
    <w:rsid w:val="007A3B3E"/>
    <w:rsid w:val="007C6B3D"/>
    <w:rsid w:val="007D7EA1"/>
    <w:rsid w:val="007E36DF"/>
    <w:rsid w:val="007E41FB"/>
    <w:rsid w:val="00800DF0"/>
    <w:rsid w:val="00805774"/>
    <w:rsid w:val="0081571D"/>
    <w:rsid w:val="0083726E"/>
    <w:rsid w:val="00850F5B"/>
    <w:rsid w:val="00854345"/>
    <w:rsid w:val="00871372"/>
    <w:rsid w:val="008947C4"/>
    <w:rsid w:val="008968F5"/>
    <w:rsid w:val="008A67AD"/>
    <w:rsid w:val="008C1012"/>
    <w:rsid w:val="008C6644"/>
    <w:rsid w:val="008D151C"/>
    <w:rsid w:val="008D1D0F"/>
    <w:rsid w:val="008D3503"/>
    <w:rsid w:val="008D6A40"/>
    <w:rsid w:val="008E60B7"/>
    <w:rsid w:val="008F3347"/>
    <w:rsid w:val="008F4BBD"/>
    <w:rsid w:val="0090098C"/>
    <w:rsid w:val="009012D0"/>
    <w:rsid w:val="009039C9"/>
    <w:rsid w:val="00912793"/>
    <w:rsid w:val="00913356"/>
    <w:rsid w:val="009178BF"/>
    <w:rsid w:val="00927D09"/>
    <w:rsid w:val="009337B9"/>
    <w:rsid w:val="0093588A"/>
    <w:rsid w:val="0097458B"/>
    <w:rsid w:val="00986DC8"/>
    <w:rsid w:val="0099387A"/>
    <w:rsid w:val="009A6221"/>
    <w:rsid w:val="009B248B"/>
    <w:rsid w:val="009B3EA3"/>
    <w:rsid w:val="009B595F"/>
    <w:rsid w:val="009E3661"/>
    <w:rsid w:val="00A143DE"/>
    <w:rsid w:val="00A20F20"/>
    <w:rsid w:val="00A2162F"/>
    <w:rsid w:val="00A21996"/>
    <w:rsid w:val="00A36252"/>
    <w:rsid w:val="00A47E40"/>
    <w:rsid w:val="00A56EDB"/>
    <w:rsid w:val="00A75F79"/>
    <w:rsid w:val="00A76AB1"/>
    <w:rsid w:val="00A95E42"/>
    <w:rsid w:val="00AB501D"/>
    <w:rsid w:val="00AF7C89"/>
    <w:rsid w:val="00B04B61"/>
    <w:rsid w:val="00B05311"/>
    <w:rsid w:val="00B1017E"/>
    <w:rsid w:val="00B273E8"/>
    <w:rsid w:val="00B40425"/>
    <w:rsid w:val="00B4467C"/>
    <w:rsid w:val="00B63781"/>
    <w:rsid w:val="00B87B87"/>
    <w:rsid w:val="00B87C2E"/>
    <w:rsid w:val="00BA008B"/>
    <w:rsid w:val="00BA4189"/>
    <w:rsid w:val="00BA6B63"/>
    <w:rsid w:val="00BB6E91"/>
    <w:rsid w:val="00BB72A4"/>
    <w:rsid w:val="00BB76FA"/>
    <w:rsid w:val="00BD0E4C"/>
    <w:rsid w:val="00BE3586"/>
    <w:rsid w:val="00C0712D"/>
    <w:rsid w:val="00C100EC"/>
    <w:rsid w:val="00C13538"/>
    <w:rsid w:val="00C2314A"/>
    <w:rsid w:val="00C23D7C"/>
    <w:rsid w:val="00C2696D"/>
    <w:rsid w:val="00C34D11"/>
    <w:rsid w:val="00C50394"/>
    <w:rsid w:val="00C608F2"/>
    <w:rsid w:val="00C75066"/>
    <w:rsid w:val="00C76244"/>
    <w:rsid w:val="00C93138"/>
    <w:rsid w:val="00C95E53"/>
    <w:rsid w:val="00CA0571"/>
    <w:rsid w:val="00CA090E"/>
    <w:rsid w:val="00CA1C0E"/>
    <w:rsid w:val="00CB0FF5"/>
    <w:rsid w:val="00CC5F56"/>
    <w:rsid w:val="00CD1BC5"/>
    <w:rsid w:val="00CE2171"/>
    <w:rsid w:val="00D050AC"/>
    <w:rsid w:val="00D05ECD"/>
    <w:rsid w:val="00D33C78"/>
    <w:rsid w:val="00D53712"/>
    <w:rsid w:val="00D53723"/>
    <w:rsid w:val="00D65228"/>
    <w:rsid w:val="00D73B56"/>
    <w:rsid w:val="00DA58B1"/>
    <w:rsid w:val="00DB082E"/>
    <w:rsid w:val="00DB44C8"/>
    <w:rsid w:val="00DC20F6"/>
    <w:rsid w:val="00DC2DF9"/>
    <w:rsid w:val="00DE5007"/>
    <w:rsid w:val="00DF7DE1"/>
    <w:rsid w:val="00E10733"/>
    <w:rsid w:val="00E279D0"/>
    <w:rsid w:val="00E4116E"/>
    <w:rsid w:val="00E44423"/>
    <w:rsid w:val="00E454DE"/>
    <w:rsid w:val="00E64E25"/>
    <w:rsid w:val="00E71305"/>
    <w:rsid w:val="00E718C0"/>
    <w:rsid w:val="00E72440"/>
    <w:rsid w:val="00E900BB"/>
    <w:rsid w:val="00E9615B"/>
    <w:rsid w:val="00EB3535"/>
    <w:rsid w:val="00EB48A3"/>
    <w:rsid w:val="00EC515B"/>
    <w:rsid w:val="00EC635E"/>
    <w:rsid w:val="00ED5A63"/>
    <w:rsid w:val="00ED7BF2"/>
    <w:rsid w:val="00EE0FE8"/>
    <w:rsid w:val="00EF3F2E"/>
    <w:rsid w:val="00F01671"/>
    <w:rsid w:val="00F025C5"/>
    <w:rsid w:val="00F1390F"/>
    <w:rsid w:val="00F2799C"/>
    <w:rsid w:val="00F30E3C"/>
    <w:rsid w:val="00F32C20"/>
    <w:rsid w:val="00F34CBD"/>
    <w:rsid w:val="00F35684"/>
    <w:rsid w:val="00F5018D"/>
    <w:rsid w:val="00F51A66"/>
    <w:rsid w:val="00F53B14"/>
    <w:rsid w:val="00F81A3E"/>
    <w:rsid w:val="00F94E0F"/>
    <w:rsid w:val="00F96F21"/>
    <w:rsid w:val="00FC1510"/>
    <w:rsid w:val="00FC5DEA"/>
    <w:rsid w:val="00FD4115"/>
    <w:rsid w:val="00FF2FD5"/>
    <w:rsid w:val="00FF56B9"/>
    <w:rsid w:val="15DF8169"/>
    <w:rsid w:val="2BB72F71"/>
    <w:rsid w:val="322C4D9E"/>
    <w:rsid w:val="342CADE3"/>
    <w:rsid w:val="4B8A82B8"/>
    <w:rsid w:val="514229C0"/>
    <w:rsid w:val="5783013C"/>
    <w:rsid w:val="5BFA0A0E"/>
    <w:rsid w:val="6022B944"/>
    <w:rsid w:val="624C107D"/>
    <w:rsid w:val="6583B13F"/>
    <w:rsid w:val="6BD9CA66"/>
    <w:rsid w:val="786AE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BC6F77"/>
  <w15:chartTrackingRefBased/>
  <w15:docId w15:val="{E8D0D23D-8709-47EF-AA40-17D5A953F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38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81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638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8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638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77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78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78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8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057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C6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B3D"/>
  </w:style>
  <w:style w:type="paragraph" w:styleId="Footer">
    <w:name w:val="footer"/>
    <w:basedOn w:val="Normal"/>
    <w:link w:val="FooterChar"/>
    <w:uiPriority w:val="99"/>
    <w:unhideWhenUsed/>
    <w:rsid w:val="007C6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B3D"/>
  </w:style>
  <w:style w:type="character" w:styleId="UnresolvedMention">
    <w:name w:val="Unresolved Mention"/>
    <w:basedOn w:val="DefaultParagraphFont"/>
    <w:uiPriority w:val="99"/>
    <w:unhideWhenUsed/>
    <w:rsid w:val="00693FF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93FF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0589828-152d-4a8b-9177-cca0b28bddf8">
      <UserInfo>
        <DisplayName>Development</DisplayName>
        <AccountId>7</AccountId>
        <AccountType/>
      </UserInfo>
      <UserInfo>
        <DisplayName>Emily Elbring</DisplayName>
        <AccountId>708</AccountId>
        <AccountType/>
      </UserInfo>
    </SharedWithUsers>
    <lcf76f155ced4ddcb4097134ff3c332f xmlns="f1de3575-2fff-412c-a5a4-4fa9b37a7b65">
      <Terms xmlns="http://schemas.microsoft.com/office/infopath/2007/PartnerControls"/>
    </lcf76f155ced4ddcb4097134ff3c332f>
    <TaxCatchAll xmlns="b0589828-152d-4a8b-9177-cca0b28bdd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3B0194F0124840AB6017F6458B86E7" ma:contentTypeVersion="18" ma:contentTypeDescription="Create a new document." ma:contentTypeScope="" ma:versionID="9f71db6dc7012961efaac8ddc40c08a6">
  <xsd:schema xmlns:xsd="http://www.w3.org/2001/XMLSchema" xmlns:xs="http://www.w3.org/2001/XMLSchema" xmlns:p="http://schemas.microsoft.com/office/2006/metadata/properties" xmlns:ns2="f1de3575-2fff-412c-a5a4-4fa9b37a7b65" xmlns:ns3="b0589828-152d-4a8b-9177-cca0b28bddf8" targetNamespace="http://schemas.microsoft.com/office/2006/metadata/properties" ma:root="true" ma:fieldsID="ad250f66300358755603c100287eb7a5" ns2:_="" ns3:_="">
    <xsd:import namespace="f1de3575-2fff-412c-a5a4-4fa9b37a7b65"/>
    <xsd:import namespace="b0589828-152d-4a8b-9177-cca0b28bdd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e3575-2fff-412c-a5a4-4fa9b37a7b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140055-7e9f-45ee-9626-a0446dd19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89828-152d-4a8b-9177-cca0b28bdd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6ec9c4-ead9-4311-9086-4cc2c2163dff}" ma:internalName="TaxCatchAll" ma:showField="CatchAllData" ma:web="b0589828-152d-4a8b-9177-cca0b28bdd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1F4A54-14F1-49AC-AC53-6305C19FC7C3}">
  <ds:schemaRefs>
    <ds:schemaRef ds:uri="http://schemas.microsoft.com/office/2006/metadata/properties"/>
    <ds:schemaRef ds:uri="http://schemas.microsoft.com/office/infopath/2007/PartnerControls"/>
    <ds:schemaRef ds:uri="b0589828-152d-4a8b-9177-cca0b28bddf8"/>
    <ds:schemaRef ds:uri="f1de3575-2fff-412c-a5a4-4fa9b37a7b65"/>
  </ds:schemaRefs>
</ds:datastoreItem>
</file>

<file path=customXml/itemProps2.xml><?xml version="1.0" encoding="utf-8"?>
<ds:datastoreItem xmlns:ds="http://schemas.openxmlformats.org/officeDocument/2006/customXml" ds:itemID="{4227DA8E-F169-48AD-A36D-4E017716C1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A8E4DB-EB5D-45B0-920F-88D0DEF9F3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D4FE75-6554-4E1E-9AAF-748A25E44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de3575-2fff-412c-a5a4-4fa9b37a7b65"/>
    <ds:schemaRef ds:uri="b0589828-152d-4a8b-9177-cca0b28bd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4</Pages>
  <Words>1487</Words>
  <Characters>8482</Characters>
  <Application>Microsoft Office Word</Application>
  <DocSecurity>0</DocSecurity>
  <Lines>70</Lines>
  <Paragraphs>19</Paragraphs>
  <ScaleCrop>false</ScaleCrop>
  <Company/>
  <LinksUpToDate>false</LinksUpToDate>
  <CharactersWithSpaces>9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Bogg</dc:creator>
  <cp:keywords/>
  <dc:description/>
  <cp:lastModifiedBy>Elle Ullum</cp:lastModifiedBy>
  <cp:revision>24</cp:revision>
  <dcterms:created xsi:type="dcterms:W3CDTF">2022-09-27T15:34:00Z</dcterms:created>
  <dcterms:modified xsi:type="dcterms:W3CDTF">2022-09-2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3B0194F0124840AB6017F6458B86E7</vt:lpwstr>
  </property>
  <property fmtid="{D5CDD505-2E9C-101B-9397-08002B2CF9AE}" pid="3" name="MediaServiceImageTags">
    <vt:lpwstr/>
  </property>
  <property fmtid="{D5CDD505-2E9C-101B-9397-08002B2CF9AE}" pid="4" name="GrammarlyDocumentId">
    <vt:lpwstr>44c6b298404414c587177273a7d6b69efe3ab385c828ab883094e96335812241</vt:lpwstr>
  </property>
</Properties>
</file>